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C54DF2" w14:textId="77777777" w:rsidR="00087CA2" w:rsidRDefault="00087CA2" w:rsidP="00087CA2">
      <w:pPr>
        <w:pStyle w:val="Body"/>
        <w:ind w:firstLine="720"/>
        <w:rPr>
          <w:shd w:val="clear" w:color="auto" w:fill="FFFFFF"/>
        </w:rPr>
      </w:pPr>
    </w:p>
    <w:p w14:paraId="394C303B" w14:textId="77777777" w:rsidR="00087CA2" w:rsidRDefault="00087CA2" w:rsidP="00087CA2">
      <w:pPr>
        <w:pStyle w:val="Body"/>
      </w:pPr>
      <w:r>
        <w:rPr>
          <w:b/>
          <w:bCs/>
          <w:lang w:val="fr-FR"/>
        </w:rPr>
        <w:t>Table 1</w:t>
      </w:r>
      <w:r>
        <w:rPr>
          <w:lang w:val="en-US"/>
        </w:rPr>
        <w:t xml:space="preserve">: </w:t>
      </w:r>
      <w:r w:rsidRPr="00A1309B">
        <w:rPr>
          <w:lang w:val="en-US"/>
        </w:rPr>
        <w:t>Numbers of images in the training and test groups</w:t>
      </w:r>
    </w:p>
    <w:tbl>
      <w:tblPr>
        <w:tblW w:w="4387" w:type="dxa"/>
        <w:tblInd w:w="108" w:type="dxa"/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687"/>
        <w:gridCol w:w="990"/>
        <w:gridCol w:w="810"/>
        <w:gridCol w:w="900"/>
      </w:tblGrid>
      <w:tr w:rsidR="00087CA2" w:rsidRPr="0066653A" w14:paraId="7022753D" w14:textId="77777777" w:rsidTr="0090524B">
        <w:trPr>
          <w:trHeight w:val="231"/>
        </w:trPr>
        <w:tc>
          <w:tcPr>
            <w:tcW w:w="1687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E30FE4" w14:textId="77777777" w:rsidR="00087CA2" w:rsidRPr="0066653A" w:rsidRDefault="00087CA2" w:rsidP="0090524B">
            <w:pPr>
              <w:pStyle w:val="Body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ategory</w:t>
            </w:r>
          </w:p>
        </w:tc>
        <w:tc>
          <w:tcPr>
            <w:tcW w:w="99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56A1B" w14:textId="77777777" w:rsidR="00087CA2" w:rsidRPr="00A1309B" w:rsidRDefault="00087CA2" w:rsidP="0090524B">
            <w:pPr>
              <w:pStyle w:val="Body"/>
              <w:rPr>
                <w:b/>
                <w:bCs/>
                <w:lang w:val="en-US"/>
              </w:rPr>
            </w:pPr>
            <w:r w:rsidRPr="00A1309B">
              <w:rPr>
                <w:b/>
                <w:bCs/>
                <w:lang w:val="en-US"/>
              </w:rPr>
              <w:t>Training</w:t>
            </w:r>
          </w:p>
        </w:tc>
        <w:tc>
          <w:tcPr>
            <w:tcW w:w="81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</w:tcPr>
          <w:p w14:paraId="03246434" w14:textId="77777777" w:rsidR="00087CA2" w:rsidRDefault="00087CA2" w:rsidP="0090524B">
            <w:pPr>
              <w:pStyle w:val="Body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</w:t>
            </w:r>
          </w:p>
        </w:tc>
        <w:tc>
          <w:tcPr>
            <w:tcW w:w="90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24E2ED" w14:textId="77777777" w:rsidR="00087CA2" w:rsidRPr="0066653A" w:rsidRDefault="00087CA2" w:rsidP="0090524B">
            <w:pPr>
              <w:pStyle w:val="Body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otal</w:t>
            </w:r>
          </w:p>
        </w:tc>
      </w:tr>
      <w:tr w:rsidR="00087CA2" w14:paraId="288CE167" w14:textId="77777777" w:rsidTr="0090524B">
        <w:trPr>
          <w:trHeight w:val="226"/>
        </w:trPr>
        <w:tc>
          <w:tcPr>
            <w:tcW w:w="1687" w:type="dxa"/>
            <w:tcBorders>
              <w:top w:val="single" w:sz="12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89F84" w14:textId="77777777" w:rsidR="00087CA2" w:rsidRDefault="00087CA2" w:rsidP="0090524B">
            <w:pPr>
              <w:pStyle w:val="Body"/>
            </w:pPr>
            <w:r>
              <w:rPr>
                <w:i/>
                <w:iCs/>
                <w:lang w:val="en-US"/>
              </w:rPr>
              <w:t>Unoccupied (U)</w:t>
            </w:r>
          </w:p>
        </w:tc>
        <w:tc>
          <w:tcPr>
            <w:tcW w:w="990" w:type="dxa"/>
            <w:tcBorders>
              <w:top w:val="single" w:sz="12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C7CA0" w14:textId="77777777" w:rsidR="00087CA2" w:rsidRPr="00A1309B" w:rsidRDefault="00087CA2" w:rsidP="0090524B">
            <w:pPr>
              <w:jc w:val="center"/>
            </w:pPr>
            <w:r>
              <w:t>18</w:t>
            </w:r>
            <w:r w:rsidRPr="00A1309B">
              <w:t>0</w:t>
            </w:r>
          </w:p>
        </w:tc>
        <w:tc>
          <w:tcPr>
            <w:tcW w:w="810" w:type="dxa"/>
            <w:tcBorders>
              <w:top w:val="single" w:sz="12" w:space="0" w:color="auto"/>
            </w:tcBorders>
          </w:tcPr>
          <w:p w14:paraId="5715A85E" w14:textId="77777777" w:rsidR="00087CA2" w:rsidRPr="00A1309B" w:rsidRDefault="00087CA2" w:rsidP="0090524B">
            <w:pPr>
              <w:pStyle w:val="Body"/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Pr="00A1309B">
              <w:rPr>
                <w:lang w:val="en-US"/>
              </w:rPr>
              <w:t>0</w:t>
            </w:r>
          </w:p>
        </w:tc>
        <w:tc>
          <w:tcPr>
            <w:tcW w:w="900" w:type="dxa"/>
            <w:tcBorders>
              <w:top w:val="single" w:sz="12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E8F85C" w14:textId="77777777" w:rsidR="00087CA2" w:rsidRPr="00A1309B" w:rsidRDefault="00087CA2" w:rsidP="0090524B">
            <w:pPr>
              <w:pStyle w:val="Body"/>
              <w:jc w:val="center"/>
            </w:pPr>
            <w:r>
              <w:rPr>
                <w:lang w:val="en-US"/>
              </w:rPr>
              <w:t>2</w:t>
            </w:r>
            <w:r w:rsidRPr="00A1309B">
              <w:rPr>
                <w:lang w:val="en-US"/>
              </w:rPr>
              <w:t>00</w:t>
            </w:r>
          </w:p>
        </w:tc>
      </w:tr>
      <w:tr w:rsidR="00087CA2" w14:paraId="7F078D68" w14:textId="77777777" w:rsidTr="0090524B">
        <w:trPr>
          <w:trHeight w:val="221"/>
        </w:trPr>
        <w:tc>
          <w:tcPr>
            <w:tcW w:w="168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AFE92F" w14:textId="77777777" w:rsidR="00087CA2" w:rsidRDefault="00087CA2" w:rsidP="0090524B">
            <w:pPr>
              <w:pStyle w:val="Body"/>
            </w:pPr>
            <w:r>
              <w:rPr>
                <w:i/>
                <w:iCs/>
                <w:lang w:val="en-US"/>
              </w:rPr>
              <w:t>Face Up (FU)</w:t>
            </w:r>
          </w:p>
        </w:tc>
        <w:tc>
          <w:tcPr>
            <w:tcW w:w="99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9195D3" w14:textId="77777777" w:rsidR="00087CA2" w:rsidRPr="00A1309B" w:rsidRDefault="00087CA2" w:rsidP="0090524B">
            <w:pPr>
              <w:jc w:val="center"/>
            </w:pPr>
            <w:r w:rsidRPr="00A1309B">
              <w:t>180</w:t>
            </w:r>
          </w:p>
        </w:tc>
        <w:tc>
          <w:tcPr>
            <w:tcW w:w="810" w:type="dxa"/>
          </w:tcPr>
          <w:p w14:paraId="1E2DB31F" w14:textId="77777777" w:rsidR="00087CA2" w:rsidRPr="00A1309B" w:rsidRDefault="00087CA2" w:rsidP="0090524B">
            <w:pPr>
              <w:pStyle w:val="Body"/>
              <w:jc w:val="center"/>
              <w:rPr>
                <w:lang w:val="en-US"/>
              </w:rPr>
            </w:pPr>
            <w:r w:rsidRPr="00A1309B">
              <w:rPr>
                <w:lang w:val="en-US"/>
              </w:rPr>
              <w:t>20</w:t>
            </w:r>
          </w:p>
        </w:tc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3D5C37" w14:textId="77777777" w:rsidR="00087CA2" w:rsidRPr="00A1309B" w:rsidRDefault="00087CA2" w:rsidP="0090524B">
            <w:pPr>
              <w:pStyle w:val="Body"/>
              <w:jc w:val="center"/>
            </w:pPr>
            <w:r w:rsidRPr="00A1309B">
              <w:rPr>
                <w:lang w:val="en-US"/>
              </w:rPr>
              <w:t>200</w:t>
            </w:r>
          </w:p>
        </w:tc>
      </w:tr>
      <w:tr w:rsidR="00087CA2" w14:paraId="20954ADA" w14:textId="77777777" w:rsidTr="0090524B">
        <w:trPr>
          <w:trHeight w:val="221"/>
        </w:trPr>
        <w:tc>
          <w:tcPr>
            <w:tcW w:w="168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C8D068" w14:textId="77777777" w:rsidR="00087CA2" w:rsidRDefault="00087CA2" w:rsidP="0090524B">
            <w:pPr>
              <w:pStyle w:val="Body"/>
            </w:pPr>
            <w:r>
              <w:rPr>
                <w:i/>
                <w:iCs/>
                <w:lang w:val="en-US"/>
              </w:rPr>
              <w:t>Face Down (FD)</w:t>
            </w:r>
          </w:p>
        </w:tc>
        <w:tc>
          <w:tcPr>
            <w:tcW w:w="99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F008EA" w14:textId="77777777" w:rsidR="00087CA2" w:rsidRPr="00A1309B" w:rsidRDefault="00087CA2" w:rsidP="0090524B">
            <w:pPr>
              <w:jc w:val="center"/>
            </w:pPr>
            <w:r w:rsidRPr="00A1309B">
              <w:t>180</w:t>
            </w:r>
          </w:p>
        </w:tc>
        <w:tc>
          <w:tcPr>
            <w:tcW w:w="810" w:type="dxa"/>
          </w:tcPr>
          <w:p w14:paraId="5492B865" w14:textId="77777777" w:rsidR="00087CA2" w:rsidRPr="00A1309B" w:rsidRDefault="00087CA2" w:rsidP="0090524B">
            <w:pPr>
              <w:pStyle w:val="Body"/>
              <w:jc w:val="center"/>
              <w:rPr>
                <w:lang w:val="en-US"/>
              </w:rPr>
            </w:pPr>
            <w:r w:rsidRPr="00A1309B">
              <w:rPr>
                <w:lang w:val="en-US"/>
              </w:rPr>
              <w:t>20</w:t>
            </w:r>
          </w:p>
        </w:tc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EE29" w14:textId="77777777" w:rsidR="00087CA2" w:rsidRPr="00A1309B" w:rsidRDefault="00087CA2" w:rsidP="0090524B">
            <w:pPr>
              <w:pStyle w:val="Body"/>
              <w:jc w:val="center"/>
            </w:pPr>
            <w:r w:rsidRPr="00A1309B">
              <w:rPr>
                <w:lang w:val="en-US"/>
              </w:rPr>
              <w:t>200</w:t>
            </w:r>
          </w:p>
        </w:tc>
      </w:tr>
      <w:tr w:rsidR="00087CA2" w14:paraId="45EEFE5A" w14:textId="77777777" w:rsidTr="0090524B">
        <w:trPr>
          <w:trHeight w:val="221"/>
        </w:trPr>
        <w:tc>
          <w:tcPr>
            <w:tcW w:w="168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54A44" w14:textId="77777777" w:rsidR="00087CA2" w:rsidRDefault="00087CA2" w:rsidP="0090524B">
            <w:pPr>
              <w:pStyle w:val="Body"/>
            </w:pPr>
            <w:r>
              <w:rPr>
                <w:i/>
                <w:iCs/>
                <w:lang w:val="en-US"/>
              </w:rPr>
              <w:t>Left Lateral (LL)</w:t>
            </w:r>
          </w:p>
        </w:tc>
        <w:tc>
          <w:tcPr>
            <w:tcW w:w="99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DEC79A" w14:textId="77777777" w:rsidR="00087CA2" w:rsidRPr="00A1309B" w:rsidRDefault="00087CA2" w:rsidP="0090524B">
            <w:pPr>
              <w:jc w:val="center"/>
            </w:pPr>
            <w:r w:rsidRPr="00A1309B">
              <w:t>180</w:t>
            </w:r>
          </w:p>
        </w:tc>
        <w:tc>
          <w:tcPr>
            <w:tcW w:w="810" w:type="dxa"/>
          </w:tcPr>
          <w:p w14:paraId="0F9C41EE" w14:textId="77777777" w:rsidR="00087CA2" w:rsidRPr="00A1309B" w:rsidRDefault="00087CA2" w:rsidP="0090524B">
            <w:pPr>
              <w:pStyle w:val="Body"/>
              <w:jc w:val="center"/>
              <w:rPr>
                <w:lang w:val="en-US"/>
              </w:rPr>
            </w:pPr>
            <w:r w:rsidRPr="00A1309B">
              <w:rPr>
                <w:lang w:val="en-US"/>
              </w:rPr>
              <w:t>20</w:t>
            </w:r>
          </w:p>
        </w:tc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9F8E9" w14:textId="77777777" w:rsidR="00087CA2" w:rsidRPr="00A1309B" w:rsidRDefault="00087CA2" w:rsidP="0090524B">
            <w:pPr>
              <w:pStyle w:val="Body"/>
              <w:jc w:val="center"/>
            </w:pPr>
            <w:r w:rsidRPr="00A1309B">
              <w:rPr>
                <w:lang w:val="en-US"/>
              </w:rPr>
              <w:t>200</w:t>
            </w:r>
          </w:p>
        </w:tc>
      </w:tr>
      <w:tr w:rsidR="00087CA2" w14:paraId="156CF0AA" w14:textId="77777777" w:rsidTr="0090524B">
        <w:trPr>
          <w:trHeight w:val="221"/>
        </w:trPr>
        <w:tc>
          <w:tcPr>
            <w:tcW w:w="1687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09856" w14:textId="77777777" w:rsidR="00087CA2" w:rsidRDefault="00087CA2" w:rsidP="0090524B">
            <w:pPr>
              <w:pStyle w:val="Body"/>
            </w:pPr>
            <w:r>
              <w:rPr>
                <w:i/>
                <w:iCs/>
                <w:lang w:val="en-US"/>
              </w:rPr>
              <w:t>Right Lateral (RL)</w:t>
            </w:r>
          </w:p>
        </w:tc>
        <w:tc>
          <w:tcPr>
            <w:tcW w:w="99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010CAF" w14:textId="77777777" w:rsidR="00087CA2" w:rsidRPr="00A1309B" w:rsidRDefault="00087CA2" w:rsidP="0090524B">
            <w:pPr>
              <w:jc w:val="center"/>
            </w:pPr>
            <w:r w:rsidRPr="00A1309B">
              <w:t>180</w:t>
            </w:r>
          </w:p>
        </w:tc>
        <w:tc>
          <w:tcPr>
            <w:tcW w:w="810" w:type="dxa"/>
          </w:tcPr>
          <w:p w14:paraId="1B506FB7" w14:textId="77777777" w:rsidR="00087CA2" w:rsidRPr="00A1309B" w:rsidRDefault="00087CA2" w:rsidP="0090524B">
            <w:pPr>
              <w:pStyle w:val="Body"/>
              <w:jc w:val="center"/>
              <w:rPr>
                <w:lang w:val="en-US"/>
              </w:rPr>
            </w:pPr>
            <w:r w:rsidRPr="00A1309B">
              <w:rPr>
                <w:lang w:val="en-US"/>
              </w:rPr>
              <w:t>20</w:t>
            </w:r>
          </w:p>
        </w:tc>
        <w:tc>
          <w:tcPr>
            <w:tcW w:w="900" w:type="dxa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A86A9" w14:textId="77777777" w:rsidR="00087CA2" w:rsidRPr="00A1309B" w:rsidRDefault="00087CA2" w:rsidP="0090524B">
            <w:pPr>
              <w:pStyle w:val="Body"/>
              <w:jc w:val="center"/>
            </w:pPr>
            <w:r w:rsidRPr="00A1309B">
              <w:rPr>
                <w:lang w:val="en-US"/>
              </w:rPr>
              <w:t>200</w:t>
            </w:r>
          </w:p>
        </w:tc>
      </w:tr>
      <w:tr w:rsidR="00087CA2" w14:paraId="4BCD721C" w14:textId="77777777" w:rsidTr="0090524B">
        <w:trPr>
          <w:trHeight w:val="226"/>
        </w:trPr>
        <w:tc>
          <w:tcPr>
            <w:tcW w:w="1687" w:type="dxa"/>
            <w:tcBorders>
              <w:bottom w:val="single" w:sz="12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9798F" w14:textId="77777777" w:rsidR="00087CA2" w:rsidRDefault="00087CA2" w:rsidP="0090524B">
            <w:pPr>
              <w:pStyle w:val="Body"/>
            </w:pPr>
            <w:r>
              <w:rPr>
                <w:i/>
                <w:iCs/>
                <w:lang w:val="en-US"/>
              </w:rPr>
              <w:t>Edge (E)</w:t>
            </w:r>
          </w:p>
        </w:tc>
        <w:tc>
          <w:tcPr>
            <w:tcW w:w="990" w:type="dxa"/>
            <w:tcBorders>
              <w:bottom w:val="single" w:sz="12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992795" w14:textId="77777777" w:rsidR="00087CA2" w:rsidRPr="00A1309B" w:rsidRDefault="00087CA2" w:rsidP="0090524B">
            <w:pPr>
              <w:jc w:val="center"/>
            </w:pPr>
            <w:r w:rsidRPr="00A1309B">
              <w:t>180</w:t>
            </w: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14:paraId="6C9067A7" w14:textId="77777777" w:rsidR="00087CA2" w:rsidRPr="00A1309B" w:rsidRDefault="00087CA2" w:rsidP="0090524B">
            <w:pPr>
              <w:pStyle w:val="Body"/>
              <w:jc w:val="center"/>
              <w:rPr>
                <w:lang w:val="en-US"/>
              </w:rPr>
            </w:pPr>
            <w:r w:rsidRPr="00A1309B">
              <w:rPr>
                <w:lang w:val="en-US"/>
              </w:rPr>
              <w:t>20</w:t>
            </w:r>
          </w:p>
        </w:tc>
        <w:tc>
          <w:tcPr>
            <w:tcW w:w="900" w:type="dxa"/>
            <w:tcBorders>
              <w:bottom w:val="single" w:sz="12" w:space="0" w:color="auto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E55A7D" w14:textId="77777777" w:rsidR="00087CA2" w:rsidRPr="00A1309B" w:rsidRDefault="00087CA2" w:rsidP="0090524B">
            <w:pPr>
              <w:pStyle w:val="Body"/>
              <w:jc w:val="center"/>
            </w:pPr>
            <w:r w:rsidRPr="00A1309B">
              <w:rPr>
                <w:lang w:val="en-US"/>
              </w:rPr>
              <w:t>200</w:t>
            </w:r>
          </w:p>
        </w:tc>
      </w:tr>
    </w:tbl>
    <w:p w14:paraId="239F6A06" w14:textId="77777777" w:rsidR="00087CA2" w:rsidRDefault="00087CA2" w:rsidP="00087CA2">
      <w:pPr>
        <w:pStyle w:val="Body"/>
        <w:ind w:firstLine="720"/>
        <w:rPr>
          <w:shd w:val="clear" w:color="auto" w:fill="FFFFFF"/>
        </w:rPr>
      </w:pPr>
    </w:p>
    <w:p w14:paraId="1806BCEC" w14:textId="7676285D" w:rsidR="00E74668" w:rsidRDefault="00E74668" w:rsidP="005C0719">
      <w:bookmarkStart w:id="0" w:name="_GoBack"/>
      <w:bookmarkEnd w:id="0"/>
    </w:p>
    <w:p w14:paraId="2DF76BB3" w14:textId="07EB8BDF" w:rsidR="00087CA2" w:rsidRDefault="00087CA2" w:rsidP="005C0719"/>
    <w:p w14:paraId="72619551" w14:textId="24AA442E" w:rsidR="00087CA2" w:rsidRDefault="00087CA2" w:rsidP="005C0719"/>
    <w:p w14:paraId="33066703" w14:textId="17AAB0D0" w:rsidR="00087CA2" w:rsidRDefault="00087CA2" w:rsidP="005C0719"/>
    <w:p w14:paraId="0A4DE36C" w14:textId="691A6120" w:rsidR="00087CA2" w:rsidRDefault="00087CA2" w:rsidP="005C0719"/>
    <w:p w14:paraId="340CFFFD" w14:textId="77777777" w:rsidR="00087CA2" w:rsidRDefault="00087CA2" w:rsidP="005C0719"/>
    <w:p w14:paraId="0FA76129" w14:textId="77777777" w:rsidR="005C0719" w:rsidRDefault="005C0719" w:rsidP="005C0719">
      <w:pPr>
        <w:pStyle w:val="Body"/>
      </w:pPr>
    </w:p>
    <w:p w14:paraId="2347215C" w14:textId="2036EEDC" w:rsidR="005C0719" w:rsidRDefault="005C0719" w:rsidP="005C0719">
      <w:pPr>
        <w:pStyle w:val="Body"/>
      </w:pPr>
      <w:r>
        <w:rPr>
          <w:b/>
          <w:bCs/>
          <w:lang w:val="fr-FR"/>
        </w:rPr>
        <w:t xml:space="preserve">Table </w:t>
      </w:r>
      <w:r w:rsidR="00087CA2">
        <w:rPr>
          <w:b/>
          <w:bCs/>
          <w:lang w:val="fr-FR"/>
        </w:rPr>
        <w:t>2</w:t>
      </w:r>
      <w:r>
        <w:rPr>
          <w:lang w:val="en-US"/>
        </w:rPr>
        <w:t>: Accuracies of posture categories</w:t>
      </w:r>
    </w:p>
    <w:tbl>
      <w:tblPr>
        <w:tblW w:w="4547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DD4E9"/>
        <w:tblLayout w:type="fixed"/>
        <w:tblLook w:val="04A0" w:firstRow="1" w:lastRow="0" w:firstColumn="1" w:lastColumn="0" w:noHBand="0" w:noVBand="1"/>
      </w:tblPr>
      <w:tblGrid>
        <w:gridCol w:w="1707"/>
        <w:gridCol w:w="1212"/>
        <w:gridCol w:w="1628"/>
      </w:tblGrid>
      <w:tr w:rsidR="005C0719" w14:paraId="6EDF752A" w14:textId="77777777" w:rsidTr="0090524B">
        <w:trPr>
          <w:trHeight w:val="242"/>
        </w:trPr>
        <w:tc>
          <w:tcPr>
            <w:tcW w:w="1707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D79A7D" w14:textId="77777777" w:rsidR="005C0719" w:rsidRDefault="005C0719" w:rsidP="0090524B">
            <w:pPr>
              <w:pStyle w:val="Body"/>
            </w:pPr>
            <w:r>
              <w:rPr>
                <w:b/>
                <w:bCs/>
                <w:lang w:val="en-US"/>
              </w:rPr>
              <w:t>Category</w:t>
            </w:r>
          </w:p>
        </w:tc>
        <w:tc>
          <w:tcPr>
            <w:tcW w:w="1212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4EA5F8" w14:textId="77777777" w:rsidR="005C0719" w:rsidRDefault="005C0719" w:rsidP="0090524B"/>
        </w:tc>
        <w:tc>
          <w:tcPr>
            <w:tcW w:w="1628" w:type="dxa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41FEF9" w14:textId="77777777" w:rsidR="005C0719" w:rsidRDefault="005C0719" w:rsidP="0090524B">
            <w:pPr>
              <w:pStyle w:val="Body"/>
              <w:jc w:val="center"/>
            </w:pPr>
            <w:r>
              <w:rPr>
                <w:b/>
                <w:bCs/>
                <w:lang w:val="en-US"/>
              </w:rPr>
              <w:t>Accuracy (%)</w:t>
            </w:r>
          </w:p>
        </w:tc>
      </w:tr>
      <w:tr w:rsidR="005C0719" w14:paraId="778AA99E" w14:textId="77777777" w:rsidTr="0090524B">
        <w:trPr>
          <w:trHeight w:val="237"/>
        </w:trPr>
        <w:tc>
          <w:tcPr>
            <w:tcW w:w="1707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9EBCE1" w14:textId="77777777" w:rsidR="005C0719" w:rsidRDefault="005C0719" w:rsidP="0090524B">
            <w:pPr>
              <w:pStyle w:val="Body"/>
            </w:pPr>
            <w:r>
              <w:rPr>
                <w:i/>
                <w:iCs/>
                <w:lang w:val="en-US"/>
              </w:rPr>
              <w:t>Unoccupied (U)</w:t>
            </w:r>
          </w:p>
        </w:tc>
        <w:tc>
          <w:tcPr>
            <w:tcW w:w="1212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C0B784" w14:textId="77777777" w:rsidR="005C0719" w:rsidRDefault="005C0719" w:rsidP="0090524B"/>
        </w:tc>
        <w:tc>
          <w:tcPr>
            <w:tcW w:w="1628" w:type="dxa"/>
            <w:tcBorders>
              <w:top w:val="single" w:sz="12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4D0A24" w14:textId="77777777" w:rsidR="005C0719" w:rsidRDefault="005C0719" w:rsidP="0090524B">
            <w:pPr>
              <w:pStyle w:val="Body"/>
              <w:jc w:val="center"/>
            </w:pPr>
            <w:r>
              <w:rPr>
                <w:i/>
                <w:iCs/>
                <w:lang w:val="en-US"/>
              </w:rPr>
              <w:t>100.0</w:t>
            </w:r>
          </w:p>
        </w:tc>
      </w:tr>
      <w:tr w:rsidR="005C0719" w14:paraId="18679D3D" w14:textId="77777777" w:rsidTr="0090524B">
        <w:trPr>
          <w:trHeight w:val="232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9A087D" w14:textId="77777777" w:rsidR="005C0719" w:rsidRDefault="005C0719" w:rsidP="0090524B">
            <w:pPr>
              <w:pStyle w:val="Body"/>
            </w:pPr>
            <w:r>
              <w:rPr>
                <w:i/>
                <w:iCs/>
                <w:lang w:val="en-US"/>
              </w:rPr>
              <w:t>Face Up (FU)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446114" w14:textId="77777777" w:rsidR="005C0719" w:rsidRDefault="005C0719" w:rsidP="0090524B"/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4D028D" w14:textId="77777777" w:rsidR="005C0719" w:rsidRDefault="005C0719" w:rsidP="0090524B">
            <w:pPr>
              <w:pStyle w:val="Body"/>
              <w:jc w:val="center"/>
            </w:pPr>
            <w:r>
              <w:rPr>
                <w:i/>
                <w:iCs/>
                <w:lang w:val="en-US"/>
              </w:rPr>
              <w:t>93.0</w:t>
            </w:r>
          </w:p>
        </w:tc>
      </w:tr>
      <w:tr w:rsidR="005C0719" w14:paraId="350D0992" w14:textId="77777777" w:rsidTr="0090524B">
        <w:trPr>
          <w:trHeight w:val="232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07E19C" w14:textId="77777777" w:rsidR="005C0719" w:rsidRDefault="005C0719" w:rsidP="0090524B">
            <w:pPr>
              <w:pStyle w:val="Body"/>
            </w:pPr>
            <w:r>
              <w:rPr>
                <w:i/>
                <w:iCs/>
                <w:lang w:val="en-US"/>
              </w:rPr>
              <w:t>Face Down (FD)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6FD34" w14:textId="77777777" w:rsidR="005C0719" w:rsidRDefault="005C0719" w:rsidP="0090524B"/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0CA46F" w14:textId="77777777" w:rsidR="005C0719" w:rsidRDefault="005C0719" w:rsidP="0090524B">
            <w:pPr>
              <w:pStyle w:val="Body"/>
              <w:jc w:val="center"/>
            </w:pPr>
            <w:r>
              <w:rPr>
                <w:i/>
                <w:iCs/>
                <w:lang w:val="en-US"/>
              </w:rPr>
              <w:t>90.0</w:t>
            </w:r>
          </w:p>
        </w:tc>
      </w:tr>
      <w:tr w:rsidR="005C0719" w14:paraId="74755E83" w14:textId="77777777" w:rsidTr="0090524B">
        <w:trPr>
          <w:trHeight w:val="232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34F84F" w14:textId="77777777" w:rsidR="005C0719" w:rsidRDefault="005C0719" w:rsidP="0090524B">
            <w:pPr>
              <w:pStyle w:val="Body"/>
            </w:pPr>
            <w:r>
              <w:rPr>
                <w:i/>
                <w:iCs/>
                <w:lang w:val="en-US"/>
              </w:rPr>
              <w:t>Left Lateral (LL)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26D979" w14:textId="77777777" w:rsidR="005C0719" w:rsidRDefault="005C0719" w:rsidP="0090524B"/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1CA94" w14:textId="77777777" w:rsidR="005C0719" w:rsidRDefault="005C0719" w:rsidP="0090524B">
            <w:pPr>
              <w:pStyle w:val="Body"/>
              <w:jc w:val="center"/>
            </w:pPr>
            <w:r>
              <w:rPr>
                <w:i/>
                <w:iCs/>
                <w:lang w:val="en-US"/>
              </w:rPr>
              <w:t>85.0</w:t>
            </w:r>
          </w:p>
        </w:tc>
      </w:tr>
      <w:tr w:rsidR="005C0719" w14:paraId="021D346A" w14:textId="77777777" w:rsidTr="0090524B">
        <w:trPr>
          <w:trHeight w:val="232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B7C41F" w14:textId="77777777" w:rsidR="005C0719" w:rsidRDefault="005C0719" w:rsidP="0090524B">
            <w:pPr>
              <w:pStyle w:val="Body"/>
            </w:pPr>
            <w:r>
              <w:rPr>
                <w:i/>
                <w:iCs/>
                <w:lang w:val="en-US"/>
              </w:rPr>
              <w:t>Right Lateral (RL)</w:t>
            </w:r>
          </w:p>
        </w:tc>
        <w:tc>
          <w:tcPr>
            <w:tcW w:w="121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EBAEE9" w14:textId="77777777" w:rsidR="005C0719" w:rsidRDefault="005C0719" w:rsidP="0090524B"/>
        </w:tc>
        <w:tc>
          <w:tcPr>
            <w:tcW w:w="16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1C55C" w14:textId="77777777" w:rsidR="005C0719" w:rsidRDefault="005C0719" w:rsidP="0090524B">
            <w:pPr>
              <w:pStyle w:val="Body"/>
              <w:jc w:val="center"/>
            </w:pPr>
            <w:r>
              <w:rPr>
                <w:i/>
                <w:iCs/>
                <w:lang w:val="en-US"/>
              </w:rPr>
              <w:t>80.0</w:t>
            </w:r>
          </w:p>
        </w:tc>
      </w:tr>
      <w:tr w:rsidR="005C0719" w14:paraId="1CC7156F" w14:textId="77777777" w:rsidTr="0090524B">
        <w:trPr>
          <w:trHeight w:val="237"/>
        </w:trPr>
        <w:tc>
          <w:tcPr>
            <w:tcW w:w="1707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07FC1" w14:textId="77777777" w:rsidR="005C0719" w:rsidRDefault="005C0719" w:rsidP="0090524B">
            <w:pPr>
              <w:pStyle w:val="Body"/>
            </w:pPr>
            <w:r>
              <w:rPr>
                <w:i/>
                <w:iCs/>
                <w:lang w:val="en-US"/>
              </w:rPr>
              <w:t>Edge (E)</w:t>
            </w:r>
          </w:p>
        </w:tc>
        <w:tc>
          <w:tcPr>
            <w:tcW w:w="1212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E1E044" w14:textId="77777777" w:rsidR="005C0719" w:rsidRDefault="005C0719" w:rsidP="0090524B"/>
        </w:tc>
        <w:tc>
          <w:tcPr>
            <w:tcW w:w="1628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655051" w14:textId="77777777" w:rsidR="005C0719" w:rsidRDefault="005C0719" w:rsidP="0090524B">
            <w:pPr>
              <w:pStyle w:val="Body"/>
              <w:jc w:val="center"/>
            </w:pPr>
            <w:r>
              <w:rPr>
                <w:i/>
                <w:iCs/>
                <w:lang w:val="en-US"/>
              </w:rPr>
              <w:t>95.0</w:t>
            </w:r>
          </w:p>
        </w:tc>
      </w:tr>
    </w:tbl>
    <w:p w14:paraId="1C8E0D48" w14:textId="77777777" w:rsidR="005C0719" w:rsidRDefault="005C0719" w:rsidP="005C0719">
      <w:pPr>
        <w:pStyle w:val="Body"/>
      </w:pPr>
    </w:p>
    <w:p w14:paraId="0CA8A1A3" w14:textId="3C4DAE53" w:rsidR="005C0719" w:rsidRDefault="005C0719" w:rsidP="005C0719"/>
    <w:p w14:paraId="0B258444" w14:textId="394FDD93" w:rsidR="005C0719" w:rsidRDefault="005C0719" w:rsidP="005C0719"/>
    <w:p w14:paraId="47F42512" w14:textId="7C3F071E" w:rsidR="005C0719" w:rsidRDefault="005C0719" w:rsidP="005C0719"/>
    <w:p w14:paraId="1900F31A" w14:textId="547AE0D2" w:rsidR="005C0719" w:rsidRDefault="005C0719" w:rsidP="005C0719"/>
    <w:p w14:paraId="090FB0DC" w14:textId="3A008FDC" w:rsidR="005C0719" w:rsidRDefault="005C0719" w:rsidP="005C0719"/>
    <w:p w14:paraId="429BBDA5" w14:textId="77777777" w:rsidR="005C0719" w:rsidRDefault="005C0719" w:rsidP="005C0719"/>
    <w:p w14:paraId="16C1302F" w14:textId="50E5678F" w:rsidR="005C0719" w:rsidRDefault="005C0719" w:rsidP="005C0719">
      <w:pPr>
        <w:pStyle w:val="Body"/>
      </w:pPr>
      <w:r>
        <w:rPr>
          <w:b/>
          <w:bCs/>
          <w:lang w:val="fr-FR"/>
        </w:rPr>
        <w:t xml:space="preserve">Table </w:t>
      </w:r>
      <w:r w:rsidR="00087CA2">
        <w:rPr>
          <w:b/>
          <w:bCs/>
          <w:lang w:val="fr-FR"/>
        </w:rPr>
        <w:t>3</w:t>
      </w:r>
      <w:r>
        <w:rPr>
          <w:lang w:val="en-US"/>
        </w:rPr>
        <w:t>: Confusion matrix of posture classification</w:t>
      </w:r>
    </w:p>
    <w:p w14:paraId="0C623C44" w14:textId="77777777" w:rsidR="005C0719" w:rsidRDefault="005C0719" w:rsidP="005C0719">
      <w:pPr>
        <w:pStyle w:val="Body"/>
        <w:ind w:firstLine="720"/>
        <w:rPr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44"/>
        <w:gridCol w:w="644"/>
        <w:gridCol w:w="645"/>
        <w:gridCol w:w="645"/>
        <w:gridCol w:w="645"/>
        <w:gridCol w:w="645"/>
        <w:gridCol w:w="645"/>
      </w:tblGrid>
      <w:tr w:rsidR="005C0719" w:rsidRPr="00AB6561" w14:paraId="3B7E481A" w14:textId="77777777" w:rsidTr="0090524B">
        <w:trPr>
          <w:trHeight w:val="285"/>
          <w:jc w:val="center"/>
        </w:trPr>
        <w:tc>
          <w:tcPr>
            <w:tcW w:w="644" w:type="dxa"/>
            <w:shd w:val="clear" w:color="auto" w:fill="F5F4F4" w:themeFill="background2" w:themeFillTint="66"/>
          </w:tcPr>
          <w:p w14:paraId="2FAEB13B" w14:textId="77777777" w:rsidR="005C0719" w:rsidRPr="00AB6561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lang w:val="en-US"/>
              </w:rPr>
            </w:pPr>
          </w:p>
        </w:tc>
        <w:tc>
          <w:tcPr>
            <w:tcW w:w="644" w:type="dxa"/>
            <w:shd w:val="clear" w:color="auto" w:fill="F5F4F4" w:themeFill="background2" w:themeFillTint="66"/>
          </w:tcPr>
          <w:p w14:paraId="5BD1E492" w14:textId="77777777" w:rsidR="005C0719" w:rsidRPr="00AB6561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bCs/>
                <w:lang w:val="en-US"/>
              </w:rPr>
            </w:pPr>
            <w:r w:rsidRPr="00AB6561">
              <w:rPr>
                <w:b/>
                <w:bCs/>
                <w:lang w:val="en-US"/>
              </w:rPr>
              <w:t>U</w:t>
            </w:r>
          </w:p>
        </w:tc>
        <w:tc>
          <w:tcPr>
            <w:tcW w:w="645" w:type="dxa"/>
            <w:shd w:val="clear" w:color="auto" w:fill="F5F4F4" w:themeFill="background2" w:themeFillTint="66"/>
          </w:tcPr>
          <w:p w14:paraId="1E3AA176" w14:textId="77777777" w:rsidR="005C0719" w:rsidRPr="00AB6561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bCs/>
                <w:lang w:val="en-US"/>
              </w:rPr>
            </w:pPr>
            <w:r w:rsidRPr="00AB6561">
              <w:rPr>
                <w:b/>
                <w:bCs/>
                <w:lang w:val="en-US"/>
              </w:rPr>
              <w:t>FU</w:t>
            </w:r>
          </w:p>
        </w:tc>
        <w:tc>
          <w:tcPr>
            <w:tcW w:w="645" w:type="dxa"/>
            <w:shd w:val="clear" w:color="auto" w:fill="F5F4F4" w:themeFill="background2" w:themeFillTint="66"/>
          </w:tcPr>
          <w:p w14:paraId="4A50FF56" w14:textId="77777777" w:rsidR="005C0719" w:rsidRPr="00AB6561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bCs/>
                <w:lang w:val="en-US"/>
              </w:rPr>
            </w:pPr>
            <w:r w:rsidRPr="00AB6561">
              <w:rPr>
                <w:b/>
                <w:bCs/>
                <w:lang w:val="en-US"/>
              </w:rPr>
              <w:t>FD</w:t>
            </w:r>
          </w:p>
        </w:tc>
        <w:tc>
          <w:tcPr>
            <w:tcW w:w="645" w:type="dxa"/>
            <w:shd w:val="clear" w:color="auto" w:fill="F5F4F4" w:themeFill="background2" w:themeFillTint="66"/>
          </w:tcPr>
          <w:p w14:paraId="20606D6C" w14:textId="77777777" w:rsidR="005C0719" w:rsidRPr="00AB6561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bCs/>
                <w:lang w:val="en-US"/>
              </w:rPr>
            </w:pPr>
            <w:r w:rsidRPr="00AB6561">
              <w:rPr>
                <w:b/>
                <w:bCs/>
                <w:lang w:val="en-US"/>
              </w:rPr>
              <w:t>LL</w:t>
            </w:r>
          </w:p>
        </w:tc>
        <w:tc>
          <w:tcPr>
            <w:tcW w:w="645" w:type="dxa"/>
            <w:shd w:val="clear" w:color="auto" w:fill="F5F4F4" w:themeFill="background2" w:themeFillTint="66"/>
          </w:tcPr>
          <w:p w14:paraId="2E528048" w14:textId="77777777" w:rsidR="005C0719" w:rsidRPr="00AB6561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bCs/>
                <w:lang w:val="en-US"/>
              </w:rPr>
            </w:pPr>
            <w:r w:rsidRPr="00AB6561">
              <w:rPr>
                <w:b/>
                <w:bCs/>
                <w:lang w:val="en-US"/>
              </w:rPr>
              <w:t>RL</w:t>
            </w:r>
          </w:p>
        </w:tc>
        <w:tc>
          <w:tcPr>
            <w:tcW w:w="645" w:type="dxa"/>
            <w:shd w:val="clear" w:color="auto" w:fill="F5F4F4" w:themeFill="background2" w:themeFillTint="66"/>
          </w:tcPr>
          <w:p w14:paraId="2E101EE7" w14:textId="77777777" w:rsidR="005C0719" w:rsidRPr="00AB6561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b/>
                <w:bCs/>
                <w:lang w:val="en-US"/>
              </w:rPr>
            </w:pPr>
            <w:r w:rsidRPr="00AB6561">
              <w:rPr>
                <w:b/>
                <w:bCs/>
                <w:lang w:val="en-US"/>
              </w:rPr>
              <w:t>E</w:t>
            </w:r>
          </w:p>
        </w:tc>
      </w:tr>
      <w:tr w:rsidR="005C0719" w14:paraId="0D31FFDE" w14:textId="77777777" w:rsidTr="0090524B">
        <w:trPr>
          <w:trHeight w:val="297"/>
          <w:jc w:val="center"/>
        </w:trPr>
        <w:tc>
          <w:tcPr>
            <w:tcW w:w="644" w:type="dxa"/>
            <w:shd w:val="clear" w:color="auto" w:fill="F5F4F4" w:themeFill="background2" w:themeFillTint="66"/>
          </w:tcPr>
          <w:p w14:paraId="76A0F285" w14:textId="77777777" w:rsidR="005C0719" w:rsidRPr="00AB6561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lang w:val="en-US"/>
              </w:rPr>
            </w:pPr>
            <w:r w:rsidRPr="00AB6561">
              <w:rPr>
                <w:lang w:val="en-US"/>
              </w:rPr>
              <w:t>U</w:t>
            </w:r>
          </w:p>
        </w:tc>
        <w:tc>
          <w:tcPr>
            <w:tcW w:w="644" w:type="dxa"/>
            <w:shd w:val="clear" w:color="auto" w:fill="000000" w:themeFill="text1"/>
          </w:tcPr>
          <w:p w14:paraId="1784D9CC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 w:rsidRPr="00AB6561">
              <w:rPr>
                <w:color w:val="FFFFFF" w:themeColor="background1"/>
                <w:lang w:val="en-US"/>
              </w:rPr>
              <w:t>100</w:t>
            </w:r>
          </w:p>
        </w:tc>
        <w:tc>
          <w:tcPr>
            <w:tcW w:w="645" w:type="dxa"/>
          </w:tcPr>
          <w:p w14:paraId="5EA415CA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45" w:type="dxa"/>
          </w:tcPr>
          <w:p w14:paraId="57E4C671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45" w:type="dxa"/>
          </w:tcPr>
          <w:p w14:paraId="7E9DB1A4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45" w:type="dxa"/>
          </w:tcPr>
          <w:p w14:paraId="02B4E38F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45" w:type="dxa"/>
          </w:tcPr>
          <w:p w14:paraId="708A858A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5C0719" w14:paraId="12393E6A" w14:textId="77777777" w:rsidTr="0090524B">
        <w:trPr>
          <w:trHeight w:val="285"/>
          <w:jc w:val="center"/>
        </w:trPr>
        <w:tc>
          <w:tcPr>
            <w:tcW w:w="644" w:type="dxa"/>
            <w:shd w:val="clear" w:color="auto" w:fill="F5F4F4" w:themeFill="background2" w:themeFillTint="66"/>
          </w:tcPr>
          <w:p w14:paraId="52318E16" w14:textId="77777777" w:rsidR="005C0719" w:rsidRPr="00AB6561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lang w:val="en-US"/>
              </w:rPr>
            </w:pPr>
            <w:r w:rsidRPr="00AB6561">
              <w:rPr>
                <w:lang w:val="en-US"/>
              </w:rPr>
              <w:t>FU</w:t>
            </w:r>
          </w:p>
        </w:tc>
        <w:tc>
          <w:tcPr>
            <w:tcW w:w="644" w:type="dxa"/>
          </w:tcPr>
          <w:p w14:paraId="5224C2CC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45" w:type="dxa"/>
            <w:shd w:val="clear" w:color="auto" w:fill="000000" w:themeFill="text1"/>
          </w:tcPr>
          <w:p w14:paraId="67520005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 w:rsidRPr="00AB6561">
              <w:rPr>
                <w:color w:val="FFFFFF" w:themeColor="background1"/>
                <w:lang w:val="en-US"/>
              </w:rPr>
              <w:t>93</w:t>
            </w:r>
          </w:p>
        </w:tc>
        <w:tc>
          <w:tcPr>
            <w:tcW w:w="645" w:type="dxa"/>
          </w:tcPr>
          <w:p w14:paraId="4FD7BFF1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645" w:type="dxa"/>
          </w:tcPr>
          <w:p w14:paraId="22EB719F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45" w:type="dxa"/>
          </w:tcPr>
          <w:p w14:paraId="3D7297E9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45" w:type="dxa"/>
          </w:tcPr>
          <w:p w14:paraId="703A937E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5C0719" w14:paraId="77C9CBE4" w14:textId="77777777" w:rsidTr="0090524B">
        <w:trPr>
          <w:trHeight w:val="285"/>
          <w:jc w:val="center"/>
        </w:trPr>
        <w:tc>
          <w:tcPr>
            <w:tcW w:w="644" w:type="dxa"/>
            <w:shd w:val="clear" w:color="auto" w:fill="F5F4F4" w:themeFill="background2" w:themeFillTint="66"/>
          </w:tcPr>
          <w:p w14:paraId="391C22E1" w14:textId="77777777" w:rsidR="005C0719" w:rsidRPr="00AB6561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lang w:val="en-US"/>
              </w:rPr>
            </w:pPr>
            <w:r w:rsidRPr="00AB6561">
              <w:rPr>
                <w:lang w:val="en-US"/>
              </w:rPr>
              <w:t>FD</w:t>
            </w:r>
          </w:p>
        </w:tc>
        <w:tc>
          <w:tcPr>
            <w:tcW w:w="644" w:type="dxa"/>
          </w:tcPr>
          <w:p w14:paraId="0772D853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45" w:type="dxa"/>
          </w:tcPr>
          <w:p w14:paraId="5BE19FAC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645" w:type="dxa"/>
            <w:shd w:val="clear" w:color="auto" w:fill="000000" w:themeFill="text1"/>
          </w:tcPr>
          <w:p w14:paraId="79B77A2C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 w:rsidRPr="00AB6561">
              <w:rPr>
                <w:color w:val="FFFFFF" w:themeColor="background1"/>
                <w:lang w:val="en-US"/>
              </w:rPr>
              <w:t>90</w:t>
            </w:r>
          </w:p>
        </w:tc>
        <w:tc>
          <w:tcPr>
            <w:tcW w:w="645" w:type="dxa"/>
          </w:tcPr>
          <w:p w14:paraId="0ED6F162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645" w:type="dxa"/>
          </w:tcPr>
          <w:p w14:paraId="66F6F8C4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645" w:type="dxa"/>
          </w:tcPr>
          <w:p w14:paraId="2BB271F0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5C0719" w14:paraId="2634C27E" w14:textId="77777777" w:rsidTr="0090524B">
        <w:trPr>
          <w:trHeight w:val="297"/>
          <w:jc w:val="center"/>
        </w:trPr>
        <w:tc>
          <w:tcPr>
            <w:tcW w:w="644" w:type="dxa"/>
            <w:shd w:val="clear" w:color="auto" w:fill="F5F4F4" w:themeFill="background2" w:themeFillTint="66"/>
          </w:tcPr>
          <w:p w14:paraId="139FE384" w14:textId="77777777" w:rsidR="005C0719" w:rsidRPr="00AB6561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lang w:val="en-US"/>
              </w:rPr>
            </w:pPr>
            <w:r w:rsidRPr="00AB6561">
              <w:rPr>
                <w:lang w:val="en-US"/>
              </w:rPr>
              <w:t>LL</w:t>
            </w:r>
          </w:p>
        </w:tc>
        <w:tc>
          <w:tcPr>
            <w:tcW w:w="644" w:type="dxa"/>
          </w:tcPr>
          <w:p w14:paraId="77E7F1D4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45" w:type="dxa"/>
          </w:tcPr>
          <w:p w14:paraId="183538AC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45" w:type="dxa"/>
          </w:tcPr>
          <w:p w14:paraId="4CCBCC44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645" w:type="dxa"/>
            <w:shd w:val="clear" w:color="auto" w:fill="000000" w:themeFill="text1"/>
          </w:tcPr>
          <w:p w14:paraId="416825DE" w14:textId="77777777" w:rsidR="005C0719" w:rsidRPr="00AB6561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color w:val="FFFFFF" w:themeColor="background1"/>
                <w:lang w:val="en-US"/>
              </w:rPr>
            </w:pPr>
            <w:r w:rsidRPr="00AB6561">
              <w:rPr>
                <w:color w:val="FFFFFF" w:themeColor="background1"/>
                <w:lang w:val="en-US"/>
              </w:rPr>
              <w:t>85</w:t>
            </w:r>
          </w:p>
        </w:tc>
        <w:tc>
          <w:tcPr>
            <w:tcW w:w="645" w:type="dxa"/>
          </w:tcPr>
          <w:p w14:paraId="53819555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645" w:type="dxa"/>
          </w:tcPr>
          <w:p w14:paraId="2D4AB5FF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5C0719" w14:paraId="16D7EA97" w14:textId="77777777" w:rsidTr="0090524B">
        <w:trPr>
          <w:trHeight w:val="285"/>
          <w:jc w:val="center"/>
        </w:trPr>
        <w:tc>
          <w:tcPr>
            <w:tcW w:w="644" w:type="dxa"/>
            <w:shd w:val="clear" w:color="auto" w:fill="F5F4F4" w:themeFill="background2" w:themeFillTint="66"/>
          </w:tcPr>
          <w:p w14:paraId="511620DB" w14:textId="77777777" w:rsidR="005C0719" w:rsidRPr="00AB6561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lang w:val="en-US"/>
              </w:rPr>
            </w:pPr>
            <w:r w:rsidRPr="00AB6561">
              <w:rPr>
                <w:lang w:val="en-US"/>
              </w:rPr>
              <w:t>RL</w:t>
            </w:r>
          </w:p>
        </w:tc>
        <w:tc>
          <w:tcPr>
            <w:tcW w:w="644" w:type="dxa"/>
          </w:tcPr>
          <w:p w14:paraId="58F75D87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45" w:type="dxa"/>
          </w:tcPr>
          <w:p w14:paraId="24CBFA6F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645" w:type="dxa"/>
          </w:tcPr>
          <w:p w14:paraId="40532780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645" w:type="dxa"/>
          </w:tcPr>
          <w:p w14:paraId="511F35A9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645" w:type="dxa"/>
            <w:shd w:val="clear" w:color="auto" w:fill="000000" w:themeFill="text1"/>
          </w:tcPr>
          <w:p w14:paraId="355A7E45" w14:textId="77777777" w:rsidR="005C0719" w:rsidRPr="00AB6561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color w:val="FFFFFF" w:themeColor="background1"/>
                <w:lang w:val="en-US"/>
              </w:rPr>
            </w:pPr>
            <w:r w:rsidRPr="00AB6561">
              <w:rPr>
                <w:color w:val="FFFFFF" w:themeColor="background1"/>
                <w:lang w:val="en-US"/>
              </w:rPr>
              <w:t>80</w:t>
            </w:r>
          </w:p>
        </w:tc>
        <w:tc>
          <w:tcPr>
            <w:tcW w:w="645" w:type="dxa"/>
          </w:tcPr>
          <w:p w14:paraId="6BAAE9CA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5C0719" w14:paraId="0DC60F80" w14:textId="77777777" w:rsidTr="0090524B">
        <w:trPr>
          <w:trHeight w:val="285"/>
          <w:jc w:val="center"/>
        </w:trPr>
        <w:tc>
          <w:tcPr>
            <w:tcW w:w="644" w:type="dxa"/>
            <w:shd w:val="clear" w:color="auto" w:fill="F5F4F4" w:themeFill="background2" w:themeFillTint="66"/>
          </w:tcPr>
          <w:p w14:paraId="744F4E3C" w14:textId="77777777" w:rsidR="005C0719" w:rsidRPr="00AB6561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left"/>
              <w:rPr>
                <w:lang w:val="en-US"/>
              </w:rPr>
            </w:pPr>
            <w:r w:rsidRPr="00AB6561">
              <w:rPr>
                <w:lang w:val="en-US"/>
              </w:rPr>
              <w:t>E</w:t>
            </w:r>
          </w:p>
        </w:tc>
        <w:tc>
          <w:tcPr>
            <w:tcW w:w="644" w:type="dxa"/>
          </w:tcPr>
          <w:p w14:paraId="21795A85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645" w:type="dxa"/>
          </w:tcPr>
          <w:p w14:paraId="47926A92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45" w:type="dxa"/>
          </w:tcPr>
          <w:p w14:paraId="570F3D1A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45" w:type="dxa"/>
          </w:tcPr>
          <w:p w14:paraId="7EA7F505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645" w:type="dxa"/>
          </w:tcPr>
          <w:p w14:paraId="0C6FB436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645" w:type="dxa"/>
            <w:shd w:val="clear" w:color="auto" w:fill="000000" w:themeFill="text1"/>
          </w:tcPr>
          <w:p w14:paraId="3461249B" w14:textId="77777777" w:rsidR="005C0719" w:rsidRDefault="005C0719" w:rsidP="0090524B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lang w:val="en-US"/>
              </w:rPr>
            </w:pPr>
            <w:r w:rsidRPr="00AB6561">
              <w:rPr>
                <w:color w:val="FFFFFF" w:themeColor="background1"/>
                <w:lang w:val="en-US"/>
              </w:rPr>
              <w:t>95</w:t>
            </w:r>
          </w:p>
        </w:tc>
      </w:tr>
    </w:tbl>
    <w:p w14:paraId="024D5607" w14:textId="77777777" w:rsidR="005C0719" w:rsidRDefault="005C0719" w:rsidP="005C0719">
      <w:pPr>
        <w:pStyle w:val="Body"/>
        <w:ind w:firstLine="720"/>
        <w:rPr>
          <w:lang w:val="en-US"/>
        </w:rPr>
      </w:pPr>
    </w:p>
    <w:p w14:paraId="456D8CD9" w14:textId="77777777" w:rsidR="005C0719" w:rsidRPr="005C0719" w:rsidRDefault="005C0719" w:rsidP="005C0719"/>
    <w:sectPr w:rsidR="005C0719" w:rsidRPr="005C0719">
      <w:footerReference w:type="even" r:id="rId8"/>
      <w:footnotePr>
        <w:numRestart w:val="eachPage"/>
      </w:footnotePr>
      <w:type w:val="continuous"/>
      <w:pgSz w:w="11907" w:h="16840" w:code="9"/>
      <w:pgMar w:top="1418" w:right="1134" w:bottom="2098" w:left="1134" w:header="0" w:footer="0" w:gutter="0"/>
      <w:cols w:num="2" w:space="544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DA13A2" w16cid:durableId="2244722B"/>
  <w16cid:commentId w16cid:paraId="22EC1C50" w16cid:durableId="22447246"/>
  <w16cid:commentId w16cid:paraId="443D4489" w16cid:durableId="2244727A"/>
  <w16cid:commentId w16cid:paraId="1641A44B" w16cid:durableId="2244788F"/>
  <w16cid:commentId w16cid:paraId="0A834E03" w16cid:durableId="224472FB"/>
  <w16cid:commentId w16cid:paraId="1F96DA33" w16cid:durableId="22447B59"/>
  <w16cid:commentId w16cid:paraId="78093A45" w16cid:durableId="2244940A"/>
  <w16cid:commentId w16cid:paraId="10CA85AC" w16cid:durableId="22449CFA"/>
  <w16cid:commentId w16cid:paraId="7A74DD8A" w16cid:durableId="2244978F"/>
  <w16cid:commentId w16cid:paraId="0234F3CA" w16cid:durableId="224497B6"/>
  <w16cid:commentId w16cid:paraId="7A84DCEC" w16cid:durableId="2244982E"/>
  <w16cid:commentId w16cid:paraId="3428DD23" w16cid:durableId="22449905"/>
  <w16cid:commentId w16cid:paraId="70C328D8" w16cid:durableId="22449A13"/>
  <w16cid:commentId w16cid:paraId="696A0A52" w16cid:durableId="22449A74"/>
  <w16cid:commentId w16cid:paraId="41CAC3E8" w16cid:durableId="22449ABA"/>
  <w16cid:commentId w16cid:paraId="044852E9" w16cid:durableId="22449AC5"/>
  <w16cid:commentId w16cid:paraId="11F4DCBF" w16cid:durableId="22449B60"/>
  <w16cid:commentId w16cid:paraId="6368C0FF" w16cid:durableId="22449B95"/>
  <w16cid:commentId w16cid:paraId="5730D82F" w16cid:durableId="22449C27"/>
  <w16cid:commentId w16cid:paraId="7E162827" w16cid:durableId="22449CAE"/>
  <w16cid:commentId w16cid:paraId="335736DF" w16cid:durableId="22449C71"/>
  <w16cid:commentId w16cid:paraId="426A81F6" w16cid:durableId="22449DAA"/>
  <w16cid:commentId w16cid:paraId="6CD1C593" w16cid:durableId="22449E8C"/>
  <w16cid:commentId w16cid:paraId="268CC826" w16cid:durableId="22449DE8"/>
  <w16cid:commentId w16cid:paraId="19114260" w16cid:durableId="22449EE8"/>
  <w16cid:commentId w16cid:paraId="1D37D34D" w16cid:durableId="22449F1B"/>
  <w16cid:commentId w16cid:paraId="46FEE8CA" w16cid:durableId="22449F33"/>
  <w16cid:commentId w16cid:paraId="097E95DF" w16cid:durableId="22449F93"/>
  <w16cid:commentId w16cid:paraId="17156A3F" w16cid:durableId="2244A0C7"/>
  <w16cid:commentId w16cid:paraId="0CDA6A60" w16cid:durableId="2244A099"/>
  <w16cid:commentId w16cid:paraId="431CD3C7" w16cid:durableId="2244A29C"/>
  <w16cid:commentId w16cid:paraId="575341CB" w16cid:durableId="2244A277"/>
  <w16cid:commentId w16cid:paraId="0ECF48C4" w16cid:durableId="2244A2B9"/>
  <w16cid:commentId w16cid:paraId="2B436EE9" w16cid:durableId="2244A5FF"/>
  <w16cid:commentId w16cid:paraId="3E3EB835" w16cid:durableId="2244A608"/>
  <w16cid:commentId w16cid:paraId="597CB00C" w16cid:durableId="2244A1B7"/>
  <w16cid:commentId w16cid:paraId="3F31109A" w16cid:durableId="2244A221"/>
  <w16cid:commentId w16cid:paraId="1AC0236C" w16cid:durableId="2244B9CB"/>
  <w16cid:commentId w16cid:paraId="384E7F7B" w16cid:durableId="2244BB2B"/>
  <w16cid:commentId w16cid:paraId="3D980B5E" w16cid:durableId="2244C1BD"/>
  <w16cid:commentId w16cid:paraId="4AB71385" w16cid:durableId="2244C161"/>
  <w16cid:commentId w16cid:paraId="67C4B13A" w16cid:durableId="2244C2DE"/>
  <w16cid:commentId w16cid:paraId="0ECA6584" w16cid:durableId="2244C3E2"/>
  <w16cid:commentId w16cid:paraId="3F404963" w16cid:durableId="2244C426"/>
  <w16cid:commentId w16cid:paraId="5A8F2A16" w16cid:durableId="2244C7F7"/>
  <w16cid:commentId w16cid:paraId="184F295F" w16cid:durableId="2244C824"/>
  <w16cid:commentId w16cid:paraId="287C0DF8" w16cid:durableId="2245595C"/>
  <w16cid:commentId w16cid:paraId="3AEDAA62" w16cid:durableId="2245558E"/>
  <w16cid:commentId w16cid:paraId="3AF146B5" w16cid:durableId="224555C5"/>
  <w16cid:commentId w16cid:paraId="52823A13" w16cid:durableId="224558BA"/>
  <w16cid:commentId w16cid:paraId="339B1836" w16cid:durableId="224559A5"/>
  <w16cid:commentId w16cid:paraId="05EA363F" w16cid:durableId="22455C67"/>
  <w16cid:commentId w16cid:paraId="3D97E263" w16cid:durableId="224561AF"/>
  <w16cid:commentId w16cid:paraId="5B56C9F1" w16cid:durableId="224561D8"/>
  <w16cid:commentId w16cid:paraId="11E10274" w16cid:durableId="2245621D"/>
  <w16cid:commentId w16cid:paraId="466F3124" w16cid:durableId="22456228"/>
  <w16cid:commentId w16cid:paraId="4F08937D" w16cid:durableId="224565B1"/>
  <w16cid:commentId w16cid:paraId="7B4C3F54" w16cid:durableId="224565F1"/>
  <w16cid:commentId w16cid:paraId="647C1E8F" w16cid:durableId="22455E46"/>
  <w16cid:commentId w16cid:paraId="499AA166" w16cid:durableId="22455EE7"/>
  <w16cid:commentId w16cid:paraId="73719417" w16cid:durableId="224559E6"/>
  <w16cid:commentId w16cid:paraId="0F6FE23D" w16cid:durableId="22457D00"/>
  <w16cid:commentId w16cid:paraId="456A663C" w16cid:durableId="22458601"/>
  <w16cid:commentId w16cid:paraId="1192FE63" w16cid:durableId="22458669"/>
  <w16cid:commentId w16cid:paraId="21B28C70" w16cid:durableId="22458692"/>
  <w16cid:commentId w16cid:paraId="3262AD0E" w16cid:durableId="2245875D"/>
  <w16cid:commentId w16cid:paraId="46199453" w16cid:durableId="22458787"/>
  <w16cid:commentId w16cid:paraId="5CA389AD" w16cid:durableId="224587C1"/>
  <w16cid:commentId w16cid:paraId="4A0F2BA8" w16cid:durableId="224552E3"/>
  <w16cid:commentId w16cid:paraId="77B682D5" w16cid:durableId="22458881"/>
  <w16cid:commentId w16cid:paraId="45CD6FF2" w16cid:durableId="2245A1F4"/>
  <w16cid:commentId w16cid:paraId="1DA0DA6D" w16cid:durableId="2245890F"/>
  <w16cid:commentId w16cid:paraId="369C63C8" w16cid:durableId="2245891C"/>
  <w16cid:commentId w16cid:paraId="112A851A" w16cid:durableId="224589D0"/>
  <w16cid:commentId w16cid:paraId="545D7FEB" w16cid:durableId="224589AD"/>
  <w16cid:commentId w16cid:paraId="1D44C5A8" w16cid:durableId="224589F7"/>
  <w16cid:commentId w16cid:paraId="401D2B66" w16cid:durableId="22458C1F"/>
  <w16cid:commentId w16cid:paraId="4D91E3D1" w16cid:durableId="22458C46"/>
  <w16cid:commentId w16cid:paraId="3CDC9270" w16cid:durableId="22458C4B"/>
  <w16cid:commentId w16cid:paraId="7A660F36" w16cid:durableId="22458C93"/>
  <w16cid:commentId w16cid:paraId="3FF0BC48" w16cid:durableId="22458F58"/>
  <w16cid:commentId w16cid:paraId="51C97802" w16cid:durableId="22458F81"/>
  <w16cid:commentId w16cid:paraId="7BAAB0D3" w16cid:durableId="22458FBE"/>
  <w16cid:commentId w16cid:paraId="325F72FC" w16cid:durableId="2245A285"/>
  <w16cid:commentId w16cid:paraId="47B8BE1E" w16cid:durableId="2245933A"/>
  <w16cid:commentId w16cid:paraId="063A1345" w16cid:durableId="2245A297"/>
  <w16cid:commentId w16cid:paraId="44C2488E" w16cid:durableId="2245A231"/>
  <w16cid:commentId w16cid:paraId="57F2B913" w16cid:durableId="2245A24F"/>
  <w16cid:commentId w16cid:paraId="671DD928" w16cid:durableId="2245A2DC"/>
  <w16cid:commentId w16cid:paraId="4D31D9B1" w16cid:durableId="2245A2E5"/>
  <w16cid:commentId w16cid:paraId="73AFEB01" w16cid:durableId="2245A771"/>
  <w16cid:commentId w16cid:paraId="185F6BE1" w16cid:durableId="2245A2F4"/>
  <w16cid:commentId w16cid:paraId="447BAC65" w16cid:durableId="2245A2F9"/>
  <w16cid:commentId w16cid:paraId="20ABB4A7" w16cid:durableId="2245A480"/>
  <w16cid:commentId w16cid:paraId="425AB73B" w16cid:durableId="2245A4A9"/>
  <w16cid:commentId w16cid:paraId="2EB31112" w16cid:durableId="2245A4B6"/>
  <w16cid:commentId w16cid:paraId="5114462E" w16cid:durableId="22458EA8"/>
  <w16cid:commentId w16cid:paraId="19226970" w16cid:durableId="2245A339"/>
  <w16cid:commentId w16cid:paraId="09DF4925" w16cid:durableId="2245A592"/>
  <w16cid:commentId w16cid:paraId="7011DF20" w16cid:durableId="2245A59E"/>
  <w16cid:commentId w16cid:paraId="482FFC89" w16cid:durableId="2245A5B3"/>
  <w16cid:commentId w16cid:paraId="39EA2976" w16cid:durableId="2245A5C1"/>
  <w16cid:commentId w16cid:paraId="0AD68C8B" w16cid:durableId="2245A5EA"/>
  <w16cid:commentId w16cid:paraId="1070F4B1" w16cid:durableId="2245A5F5"/>
  <w16cid:commentId w16cid:paraId="733B89C6" w16cid:durableId="2245A602"/>
  <w16cid:commentId w16cid:paraId="5C8B44A5" w16cid:durableId="2245A61C"/>
  <w16cid:commentId w16cid:paraId="28B4354C" w16cid:durableId="2245A62C"/>
  <w16cid:commentId w16cid:paraId="64D667F4" w16cid:durableId="2245A637"/>
  <w16cid:commentId w16cid:paraId="00FC5743" w16cid:durableId="2245A63F"/>
  <w16cid:commentId w16cid:paraId="2A149C1C" w16cid:durableId="2245A647"/>
  <w16cid:commentId w16cid:paraId="77F8546A" w16cid:durableId="2245A656"/>
  <w16cid:commentId w16cid:paraId="1E8CD468" w16cid:durableId="2245A66D"/>
  <w16cid:commentId w16cid:paraId="7DEB3773" w16cid:durableId="2245A67C"/>
  <w16cid:commentId w16cid:paraId="7A106B12" w16cid:durableId="2245A694"/>
  <w16cid:commentId w16cid:paraId="021CB6C5" w16cid:durableId="2245A6BE"/>
  <w16cid:commentId w16cid:paraId="68F3D744" w16cid:durableId="2245A6FC"/>
  <w16cid:commentId w16cid:paraId="60A0A958" w16cid:durableId="2245821B"/>
  <w16cid:commentId w16cid:paraId="4B13C14C" w16cid:durableId="2245A05A"/>
  <w16cid:commentId w16cid:paraId="09BBBF7B" w16cid:durableId="2245A835"/>
  <w16cid:commentId w16cid:paraId="48DA579D" w16cid:durableId="2245A842"/>
  <w16cid:commentId w16cid:paraId="690AC173" w16cid:durableId="2245A84A"/>
  <w16cid:commentId w16cid:paraId="0D5A30AD" w16cid:durableId="2245A871"/>
  <w16cid:commentId w16cid:paraId="0616BF0B" w16cid:durableId="2245AD97"/>
  <w16cid:commentId w16cid:paraId="0C13ABA6" w16cid:durableId="2245AD9C"/>
  <w16cid:commentId w16cid:paraId="32CC2663" w16cid:durableId="2245ADB6"/>
  <w16cid:commentId w16cid:paraId="16F8A530" w16cid:durableId="2245AD02"/>
  <w16cid:commentId w16cid:paraId="18BA10C6" w16cid:durableId="2245BCF3"/>
  <w16cid:commentId w16cid:paraId="4A0DE39C" w16cid:durableId="2245BC96"/>
  <w16cid:commentId w16cid:paraId="1B115A6F" w16cid:durableId="2245BDDC"/>
  <w16cid:commentId w16cid:paraId="74CAED9E" w16cid:durableId="2245AD8B"/>
  <w16cid:commentId w16cid:paraId="3C957FAF" w16cid:durableId="2245C7C3"/>
  <w16cid:commentId w16cid:paraId="22255EA2" w16cid:durableId="2245C7B3"/>
  <w16cid:commentId w16cid:paraId="5926E974" w16cid:durableId="2245ADDB"/>
  <w16cid:commentId w16cid:paraId="533A1300" w16cid:durableId="2245B7AF"/>
  <w16cid:commentId w16cid:paraId="1EFF065A" w16cid:durableId="2245B3BA"/>
  <w16cid:commentId w16cid:paraId="3C2649B1" w16cid:durableId="2245BE64"/>
  <w16cid:commentId w16cid:paraId="10AE8B72" w16cid:durableId="2245BFAD"/>
  <w16cid:commentId w16cid:paraId="2A806C9D" w16cid:durableId="2245BF44"/>
  <w16cid:commentId w16cid:paraId="777AA1AE" w16cid:durableId="2245B77F"/>
  <w16cid:commentId w16cid:paraId="14BC9519" w16cid:durableId="2245BFA3"/>
  <w16cid:commentId w16cid:paraId="197455F8" w16cid:durableId="2245BF9C"/>
  <w16cid:commentId w16cid:paraId="13A6237E" w16cid:durableId="2245BFDC"/>
  <w16cid:commentId w16cid:paraId="0F4B1834" w16cid:durableId="2245BFE4"/>
  <w16cid:commentId w16cid:paraId="5FFC0677" w16cid:durableId="2245BFD2"/>
  <w16cid:commentId w16cid:paraId="44ED6A40" w16cid:durableId="2245C021"/>
  <w16cid:commentId w16cid:paraId="08A2B0B6" w16cid:durableId="2245C013"/>
  <w16cid:commentId w16cid:paraId="710DF23D" w16cid:durableId="2245CA9D"/>
  <w16cid:commentId w16cid:paraId="6C972E9B" w16cid:durableId="2245B912"/>
  <w16cid:commentId w16cid:paraId="72E09CAD" w16cid:durableId="2245C043"/>
  <w16cid:commentId w16cid:paraId="3F950230" w16cid:durableId="2245BC04"/>
  <w16cid:commentId w16cid:paraId="32A89660" w16cid:durableId="2245CC85"/>
  <w16cid:commentId w16cid:paraId="2C8B2B66" w16cid:durableId="2245BBC4"/>
  <w16cid:commentId w16cid:paraId="3B72EDF6" w16cid:durableId="2245BB37"/>
  <w16cid:commentId w16cid:paraId="6C957982" w16cid:durableId="2245B161"/>
  <w16cid:commentId w16cid:paraId="7A6F8D1D" w16cid:durableId="2245B1AD"/>
  <w16cid:commentId w16cid:paraId="1264FC80" w16cid:durableId="2245B16F"/>
  <w16cid:commentId w16cid:paraId="4A0D4E8E" w16cid:durableId="2245B178"/>
  <w16cid:commentId w16cid:paraId="15F91889" w16cid:durableId="2245B181"/>
  <w16cid:commentId w16cid:paraId="741863BA" w16cid:durableId="2245B18C"/>
  <w16cid:commentId w16cid:paraId="5148AE83" w16cid:durableId="2245B2B3"/>
  <w16cid:commentId w16cid:paraId="77666B58" w16cid:durableId="2245B1BC"/>
  <w16cid:commentId w16cid:paraId="038BBC39" w16cid:durableId="2245B222"/>
  <w16cid:commentId w16cid:paraId="68EBDF31" w16cid:durableId="2245B21F"/>
  <w16cid:commentId w16cid:paraId="37177816" w16cid:durableId="2245B1E9"/>
  <w16cid:commentId w16cid:paraId="516B7400" w16cid:durableId="2245B249"/>
  <w16cid:commentId w16cid:paraId="242A2013" w16cid:durableId="2245B25F"/>
  <w16cid:commentId w16cid:paraId="46B6678B" w16cid:durableId="2245B284"/>
  <w16cid:commentId w16cid:paraId="6262AEC4" w16cid:durableId="22447836"/>
  <w16cid:commentId w16cid:paraId="079B7B52" w16cid:durableId="2244779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2B9245" w14:textId="77777777" w:rsidR="00C67CE0" w:rsidRDefault="00C67CE0">
      <w:r>
        <w:separator/>
      </w:r>
    </w:p>
  </w:endnote>
  <w:endnote w:type="continuationSeparator" w:id="0">
    <w:p w14:paraId="7445CD41" w14:textId="77777777" w:rsidR="00C67CE0" w:rsidRDefault="00C67C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MS Mincho"/>
    <w:charset w:val="80"/>
    <w:family w:val="roman"/>
    <w:pitch w:val="variable"/>
    <w:sig w:usb0="00000000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Unicode MS">
    <w:altName w:val="Malgun Gothic Semilight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446507" w14:textId="77777777" w:rsidR="00E84C92" w:rsidRDefault="00E84C92">
    <w:pPr>
      <w:pStyle w:val="Footer"/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38E4BC06" w14:textId="77777777" w:rsidR="00E84C92" w:rsidRDefault="00E84C92">
    <w:pPr>
      <w:pStyle w:val="Footer"/>
    </w:pPr>
  </w:p>
  <w:p w14:paraId="3A0DFD09" w14:textId="77777777" w:rsidR="00E84C92" w:rsidRDefault="00E84C92"/>
  <w:p w14:paraId="45B1075A" w14:textId="77777777" w:rsidR="00E84C92" w:rsidRDefault="00E84C92"/>
  <w:p w14:paraId="3373F3AB" w14:textId="77777777" w:rsidR="00E84C92" w:rsidRDefault="00E84C9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6A1ED8" w14:textId="77777777" w:rsidR="00C67CE0" w:rsidRDefault="00C67CE0">
      <w:r>
        <w:separator/>
      </w:r>
    </w:p>
  </w:footnote>
  <w:footnote w:type="continuationSeparator" w:id="0">
    <w:p w14:paraId="1DB1A764" w14:textId="77777777" w:rsidR="00C67CE0" w:rsidRDefault="00C67C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F5D461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B"/>
    <w:multiLevelType w:val="multilevel"/>
    <w:tmpl w:val="2AE61C90"/>
    <w:lvl w:ilvl="0">
      <w:start w:val="1"/>
      <w:numFmt w:val="decimal"/>
      <w:lvlText w:val="%1."/>
      <w:lvlJc w:val="left"/>
      <w:pPr>
        <w:tabs>
          <w:tab w:val="num" w:pos="360"/>
        </w:tabs>
        <w:ind w:left="28" w:hanging="28"/>
      </w:pPr>
    </w:lvl>
    <w:lvl w:ilvl="1">
      <w:start w:val="1"/>
      <w:numFmt w:val="decimal"/>
      <w:pStyle w:val="Heading2"/>
      <w:lvlText w:val="%1.%2."/>
      <w:lvlJc w:val="left"/>
      <w:pPr>
        <w:tabs>
          <w:tab w:val="num" w:pos="360"/>
        </w:tabs>
        <w:ind w:left="0" w:firstLine="0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3"/>
    <w:multiLevelType w:val="singleLevel"/>
    <w:tmpl w:val="C19873F6"/>
    <w:lvl w:ilvl="0">
      <w:start w:val="1"/>
      <w:numFmt w:val="bullet"/>
      <w:pStyle w:val="BodyTextInde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7BC6D25"/>
    <w:multiLevelType w:val="hybridMultilevel"/>
    <w:tmpl w:val="686C5916"/>
    <w:lvl w:ilvl="0" w:tplc="14090015">
      <w:start w:val="1"/>
      <w:numFmt w:val="upperLetter"/>
      <w:lvlText w:val="%1."/>
      <w:lvlJc w:val="left"/>
      <w:pPr>
        <w:ind w:left="388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08" w:hanging="360"/>
      </w:pPr>
    </w:lvl>
    <w:lvl w:ilvl="2" w:tplc="1409001B" w:tentative="1">
      <w:start w:val="1"/>
      <w:numFmt w:val="lowerRoman"/>
      <w:lvlText w:val="%3."/>
      <w:lvlJc w:val="right"/>
      <w:pPr>
        <w:ind w:left="1828" w:hanging="180"/>
      </w:pPr>
    </w:lvl>
    <w:lvl w:ilvl="3" w:tplc="1409000F" w:tentative="1">
      <w:start w:val="1"/>
      <w:numFmt w:val="decimal"/>
      <w:lvlText w:val="%4."/>
      <w:lvlJc w:val="left"/>
      <w:pPr>
        <w:ind w:left="2548" w:hanging="360"/>
      </w:pPr>
    </w:lvl>
    <w:lvl w:ilvl="4" w:tplc="14090019" w:tentative="1">
      <w:start w:val="1"/>
      <w:numFmt w:val="lowerLetter"/>
      <w:lvlText w:val="%5."/>
      <w:lvlJc w:val="left"/>
      <w:pPr>
        <w:ind w:left="3268" w:hanging="360"/>
      </w:pPr>
    </w:lvl>
    <w:lvl w:ilvl="5" w:tplc="1409001B" w:tentative="1">
      <w:start w:val="1"/>
      <w:numFmt w:val="lowerRoman"/>
      <w:lvlText w:val="%6."/>
      <w:lvlJc w:val="right"/>
      <w:pPr>
        <w:ind w:left="3988" w:hanging="180"/>
      </w:pPr>
    </w:lvl>
    <w:lvl w:ilvl="6" w:tplc="1409000F" w:tentative="1">
      <w:start w:val="1"/>
      <w:numFmt w:val="decimal"/>
      <w:lvlText w:val="%7."/>
      <w:lvlJc w:val="left"/>
      <w:pPr>
        <w:ind w:left="4708" w:hanging="360"/>
      </w:pPr>
    </w:lvl>
    <w:lvl w:ilvl="7" w:tplc="14090019" w:tentative="1">
      <w:start w:val="1"/>
      <w:numFmt w:val="lowerLetter"/>
      <w:lvlText w:val="%8."/>
      <w:lvlJc w:val="left"/>
      <w:pPr>
        <w:ind w:left="5428" w:hanging="360"/>
      </w:pPr>
    </w:lvl>
    <w:lvl w:ilvl="8" w:tplc="1409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4" w15:restartNumberingAfterBreak="0">
    <w:nsid w:val="15C729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EB82BA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06D76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1D747BE"/>
    <w:multiLevelType w:val="hybridMultilevel"/>
    <w:tmpl w:val="710C4F4A"/>
    <w:lvl w:ilvl="0" w:tplc="8346B1D2">
      <w:start w:val="1"/>
      <w:numFmt w:val="lowerRoman"/>
      <w:lvlText w:val="%1."/>
      <w:lvlJc w:val="left"/>
      <w:pPr>
        <w:ind w:left="748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108" w:hanging="360"/>
      </w:pPr>
    </w:lvl>
    <w:lvl w:ilvl="2" w:tplc="1409001B" w:tentative="1">
      <w:start w:val="1"/>
      <w:numFmt w:val="lowerRoman"/>
      <w:lvlText w:val="%3."/>
      <w:lvlJc w:val="right"/>
      <w:pPr>
        <w:ind w:left="1828" w:hanging="180"/>
      </w:pPr>
    </w:lvl>
    <w:lvl w:ilvl="3" w:tplc="1409000F" w:tentative="1">
      <w:start w:val="1"/>
      <w:numFmt w:val="decimal"/>
      <w:lvlText w:val="%4."/>
      <w:lvlJc w:val="left"/>
      <w:pPr>
        <w:ind w:left="2548" w:hanging="360"/>
      </w:pPr>
    </w:lvl>
    <w:lvl w:ilvl="4" w:tplc="14090019" w:tentative="1">
      <w:start w:val="1"/>
      <w:numFmt w:val="lowerLetter"/>
      <w:lvlText w:val="%5."/>
      <w:lvlJc w:val="left"/>
      <w:pPr>
        <w:ind w:left="3268" w:hanging="360"/>
      </w:pPr>
    </w:lvl>
    <w:lvl w:ilvl="5" w:tplc="1409001B" w:tentative="1">
      <w:start w:val="1"/>
      <w:numFmt w:val="lowerRoman"/>
      <w:lvlText w:val="%6."/>
      <w:lvlJc w:val="right"/>
      <w:pPr>
        <w:ind w:left="3988" w:hanging="180"/>
      </w:pPr>
    </w:lvl>
    <w:lvl w:ilvl="6" w:tplc="1409000F" w:tentative="1">
      <w:start w:val="1"/>
      <w:numFmt w:val="decimal"/>
      <w:lvlText w:val="%7."/>
      <w:lvlJc w:val="left"/>
      <w:pPr>
        <w:ind w:left="4708" w:hanging="360"/>
      </w:pPr>
    </w:lvl>
    <w:lvl w:ilvl="7" w:tplc="14090019" w:tentative="1">
      <w:start w:val="1"/>
      <w:numFmt w:val="lowerLetter"/>
      <w:lvlText w:val="%8."/>
      <w:lvlJc w:val="left"/>
      <w:pPr>
        <w:ind w:left="5428" w:hanging="360"/>
      </w:pPr>
    </w:lvl>
    <w:lvl w:ilvl="8" w:tplc="1409001B" w:tentative="1">
      <w:start w:val="1"/>
      <w:numFmt w:val="lowerRoman"/>
      <w:lvlText w:val="%9."/>
      <w:lvlJc w:val="right"/>
      <w:pPr>
        <w:ind w:left="6148" w:hanging="180"/>
      </w:pPr>
    </w:lvl>
  </w:abstractNum>
  <w:abstractNum w:abstractNumId="8" w15:restartNumberingAfterBreak="0">
    <w:nsid w:val="33307B1F"/>
    <w:multiLevelType w:val="singleLevel"/>
    <w:tmpl w:val="D85E42B4"/>
    <w:lvl w:ilvl="0">
      <w:start w:val="1"/>
      <w:numFmt w:val="decimal"/>
      <w:pStyle w:val="NumIte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4CFB02A6"/>
    <w:multiLevelType w:val="hybridMultilevel"/>
    <w:tmpl w:val="1A2EC600"/>
    <w:lvl w:ilvl="0" w:tplc="1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D0010FD"/>
    <w:multiLevelType w:val="hybridMultilevel"/>
    <w:tmpl w:val="0310D58A"/>
    <w:lvl w:ilvl="0" w:tplc="1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E759CB"/>
    <w:multiLevelType w:val="hybridMultilevel"/>
    <w:tmpl w:val="172A0824"/>
    <w:lvl w:ilvl="0" w:tplc="14090013">
      <w:start w:val="1"/>
      <w:numFmt w:val="upperRoman"/>
      <w:lvlText w:val="%1."/>
      <w:lvlJc w:val="righ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61767E"/>
    <w:multiLevelType w:val="hybridMultilevel"/>
    <w:tmpl w:val="6EB20304"/>
    <w:lvl w:ilvl="0" w:tplc="73A4C35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5275C0D"/>
    <w:multiLevelType w:val="singleLevel"/>
    <w:tmpl w:val="D838826C"/>
    <w:lvl w:ilvl="0">
      <w:start w:val="1"/>
      <w:numFmt w:val="decimal"/>
      <w:pStyle w:val="Reference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1"/>
  </w:num>
  <w:num w:numId="2">
    <w:abstractNumId w:val="13"/>
  </w:num>
  <w:num w:numId="3">
    <w:abstractNumId w:val="8"/>
  </w:num>
  <w:num w:numId="4">
    <w:abstractNumId w:val="2"/>
  </w:num>
  <w:num w:numId="5">
    <w:abstractNumId w:val="1"/>
  </w:num>
  <w:num w:numId="6">
    <w:abstractNumId w:val="0"/>
  </w:num>
  <w:num w:numId="7">
    <w:abstractNumId w:val="11"/>
  </w:num>
  <w:num w:numId="8">
    <w:abstractNumId w:val="6"/>
  </w:num>
  <w:num w:numId="9">
    <w:abstractNumId w:val="10"/>
  </w:num>
  <w:num w:numId="10">
    <w:abstractNumId w:val="9"/>
  </w:num>
  <w:num w:numId="11">
    <w:abstractNumId w:val="7"/>
  </w:num>
  <w:num w:numId="12">
    <w:abstractNumId w:val="3"/>
  </w:num>
  <w:num w:numId="13">
    <w:abstractNumId w:val="12"/>
  </w:num>
  <w:num w:numId="14">
    <w:abstractNumId w:val="5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tDA1NzK3MDI2NrNQ0lEKTi0uzszPAykwrQUAKvRxCSwAAAA="/>
  </w:docVars>
  <w:rsids>
    <w:rsidRoot w:val="00D03D91"/>
    <w:rsid w:val="0000064E"/>
    <w:rsid w:val="00006491"/>
    <w:rsid w:val="000068AE"/>
    <w:rsid w:val="00007ECE"/>
    <w:rsid w:val="0001083C"/>
    <w:rsid w:val="000126DC"/>
    <w:rsid w:val="00012854"/>
    <w:rsid w:val="00014230"/>
    <w:rsid w:val="000142F5"/>
    <w:rsid w:val="000148AD"/>
    <w:rsid w:val="000160CD"/>
    <w:rsid w:val="00017F38"/>
    <w:rsid w:val="00020379"/>
    <w:rsid w:val="00021C7A"/>
    <w:rsid w:val="00021F59"/>
    <w:rsid w:val="00023692"/>
    <w:rsid w:val="00027D66"/>
    <w:rsid w:val="00031B73"/>
    <w:rsid w:val="00031ECF"/>
    <w:rsid w:val="000355F4"/>
    <w:rsid w:val="00036C06"/>
    <w:rsid w:val="00036C95"/>
    <w:rsid w:val="00037872"/>
    <w:rsid w:val="00037942"/>
    <w:rsid w:val="00040421"/>
    <w:rsid w:val="00040C86"/>
    <w:rsid w:val="00040E99"/>
    <w:rsid w:val="00041BE6"/>
    <w:rsid w:val="00043598"/>
    <w:rsid w:val="00046A6B"/>
    <w:rsid w:val="000510B9"/>
    <w:rsid w:val="000511F6"/>
    <w:rsid w:val="00051FC4"/>
    <w:rsid w:val="000520DD"/>
    <w:rsid w:val="00055EFF"/>
    <w:rsid w:val="0005713D"/>
    <w:rsid w:val="0006007B"/>
    <w:rsid w:val="000618EF"/>
    <w:rsid w:val="00061A92"/>
    <w:rsid w:val="00061E8B"/>
    <w:rsid w:val="0006261C"/>
    <w:rsid w:val="00062D8D"/>
    <w:rsid w:val="00064142"/>
    <w:rsid w:val="00064520"/>
    <w:rsid w:val="00064A10"/>
    <w:rsid w:val="0006695E"/>
    <w:rsid w:val="00066CFA"/>
    <w:rsid w:val="00066DEB"/>
    <w:rsid w:val="0006732A"/>
    <w:rsid w:val="000702A1"/>
    <w:rsid w:val="000739C3"/>
    <w:rsid w:val="00073BC6"/>
    <w:rsid w:val="00077140"/>
    <w:rsid w:val="00081C87"/>
    <w:rsid w:val="00086691"/>
    <w:rsid w:val="000879D9"/>
    <w:rsid w:val="00087CA2"/>
    <w:rsid w:val="000904C3"/>
    <w:rsid w:val="0009326B"/>
    <w:rsid w:val="000971A4"/>
    <w:rsid w:val="000A3D08"/>
    <w:rsid w:val="000A4DA9"/>
    <w:rsid w:val="000A5546"/>
    <w:rsid w:val="000A6E63"/>
    <w:rsid w:val="000A70A5"/>
    <w:rsid w:val="000B1A6A"/>
    <w:rsid w:val="000B537D"/>
    <w:rsid w:val="000B596F"/>
    <w:rsid w:val="000B79B3"/>
    <w:rsid w:val="000C10E2"/>
    <w:rsid w:val="000C23D8"/>
    <w:rsid w:val="000C3165"/>
    <w:rsid w:val="000C3173"/>
    <w:rsid w:val="000C4E78"/>
    <w:rsid w:val="000C57BC"/>
    <w:rsid w:val="000C59EC"/>
    <w:rsid w:val="000C5FE2"/>
    <w:rsid w:val="000C6AAD"/>
    <w:rsid w:val="000C6B1A"/>
    <w:rsid w:val="000C7304"/>
    <w:rsid w:val="000D0603"/>
    <w:rsid w:val="000D18BB"/>
    <w:rsid w:val="000D1D83"/>
    <w:rsid w:val="000D54B7"/>
    <w:rsid w:val="000D5F7B"/>
    <w:rsid w:val="000D6FD4"/>
    <w:rsid w:val="000D71C2"/>
    <w:rsid w:val="000D7FD4"/>
    <w:rsid w:val="000E1C5F"/>
    <w:rsid w:val="000E1D9E"/>
    <w:rsid w:val="000E3BA0"/>
    <w:rsid w:val="000E4A31"/>
    <w:rsid w:val="000E5724"/>
    <w:rsid w:val="000E5CF9"/>
    <w:rsid w:val="000E6769"/>
    <w:rsid w:val="000E6AB6"/>
    <w:rsid w:val="000E6C5C"/>
    <w:rsid w:val="000E7B31"/>
    <w:rsid w:val="000F1ADC"/>
    <w:rsid w:val="000F3479"/>
    <w:rsid w:val="000F4202"/>
    <w:rsid w:val="000F440C"/>
    <w:rsid w:val="000F4A41"/>
    <w:rsid w:val="000F5E28"/>
    <w:rsid w:val="00101AFF"/>
    <w:rsid w:val="00101CB8"/>
    <w:rsid w:val="00101E8B"/>
    <w:rsid w:val="001021F8"/>
    <w:rsid w:val="00103BF5"/>
    <w:rsid w:val="00103DF0"/>
    <w:rsid w:val="00103E9E"/>
    <w:rsid w:val="001043C8"/>
    <w:rsid w:val="001048CE"/>
    <w:rsid w:val="0010602F"/>
    <w:rsid w:val="0010603F"/>
    <w:rsid w:val="00112F6A"/>
    <w:rsid w:val="001148C6"/>
    <w:rsid w:val="0011741D"/>
    <w:rsid w:val="001175EF"/>
    <w:rsid w:val="001200B1"/>
    <w:rsid w:val="0012030F"/>
    <w:rsid w:val="00121F33"/>
    <w:rsid w:val="00122277"/>
    <w:rsid w:val="0012329E"/>
    <w:rsid w:val="001240D6"/>
    <w:rsid w:val="0012445F"/>
    <w:rsid w:val="00125EE2"/>
    <w:rsid w:val="0012653C"/>
    <w:rsid w:val="00126CED"/>
    <w:rsid w:val="001279C2"/>
    <w:rsid w:val="00130645"/>
    <w:rsid w:val="00132108"/>
    <w:rsid w:val="0013262A"/>
    <w:rsid w:val="0013439B"/>
    <w:rsid w:val="00134902"/>
    <w:rsid w:val="00134CC2"/>
    <w:rsid w:val="0013534F"/>
    <w:rsid w:val="001356FC"/>
    <w:rsid w:val="00136338"/>
    <w:rsid w:val="001369E3"/>
    <w:rsid w:val="00140958"/>
    <w:rsid w:val="0014234A"/>
    <w:rsid w:val="00142487"/>
    <w:rsid w:val="0014262D"/>
    <w:rsid w:val="00143BAC"/>
    <w:rsid w:val="0014519F"/>
    <w:rsid w:val="00145635"/>
    <w:rsid w:val="001456C4"/>
    <w:rsid w:val="00145C21"/>
    <w:rsid w:val="0014737A"/>
    <w:rsid w:val="00150BCF"/>
    <w:rsid w:val="00151200"/>
    <w:rsid w:val="001512AD"/>
    <w:rsid w:val="0015206C"/>
    <w:rsid w:val="001544C8"/>
    <w:rsid w:val="001554BF"/>
    <w:rsid w:val="001568DC"/>
    <w:rsid w:val="00157D5E"/>
    <w:rsid w:val="00157EC7"/>
    <w:rsid w:val="0016016B"/>
    <w:rsid w:val="001610AA"/>
    <w:rsid w:val="001650B0"/>
    <w:rsid w:val="0016521A"/>
    <w:rsid w:val="00167056"/>
    <w:rsid w:val="00172E5A"/>
    <w:rsid w:val="00172EE2"/>
    <w:rsid w:val="00175330"/>
    <w:rsid w:val="00175A67"/>
    <w:rsid w:val="0018177C"/>
    <w:rsid w:val="00181C65"/>
    <w:rsid w:val="00182F21"/>
    <w:rsid w:val="00183541"/>
    <w:rsid w:val="001845DA"/>
    <w:rsid w:val="00184A7A"/>
    <w:rsid w:val="00190627"/>
    <w:rsid w:val="00190C49"/>
    <w:rsid w:val="00190DDC"/>
    <w:rsid w:val="0019247F"/>
    <w:rsid w:val="00194583"/>
    <w:rsid w:val="00194938"/>
    <w:rsid w:val="00196F14"/>
    <w:rsid w:val="001A18E0"/>
    <w:rsid w:val="001A31E3"/>
    <w:rsid w:val="001A458D"/>
    <w:rsid w:val="001A465A"/>
    <w:rsid w:val="001A4E9A"/>
    <w:rsid w:val="001A5493"/>
    <w:rsid w:val="001A5A89"/>
    <w:rsid w:val="001B1743"/>
    <w:rsid w:val="001B3B2B"/>
    <w:rsid w:val="001B693E"/>
    <w:rsid w:val="001C1AF0"/>
    <w:rsid w:val="001C52BD"/>
    <w:rsid w:val="001C5B18"/>
    <w:rsid w:val="001C6EF2"/>
    <w:rsid w:val="001C7028"/>
    <w:rsid w:val="001C70F2"/>
    <w:rsid w:val="001D0761"/>
    <w:rsid w:val="001E29DC"/>
    <w:rsid w:val="001E47F4"/>
    <w:rsid w:val="001E50FB"/>
    <w:rsid w:val="001E66BC"/>
    <w:rsid w:val="001E711B"/>
    <w:rsid w:val="001F0BB3"/>
    <w:rsid w:val="001F2875"/>
    <w:rsid w:val="001F3833"/>
    <w:rsid w:val="001F3E61"/>
    <w:rsid w:val="001F4493"/>
    <w:rsid w:val="001F5079"/>
    <w:rsid w:val="001F676D"/>
    <w:rsid w:val="001F68FF"/>
    <w:rsid w:val="00200765"/>
    <w:rsid w:val="00202EE3"/>
    <w:rsid w:val="00202F9C"/>
    <w:rsid w:val="00204934"/>
    <w:rsid w:val="00205790"/>
    <w:rsid w:val="00206DA5"/>
    <w:rsid w:val="00211BC0"/>
    <w:rsid w:val="00211D17"/>
    <w:rsid w:val="0021313C"/>
    <w:rsid w:val="00213A76"/>
    <w:rsid w:val="00215ACD"/>
    <w:rsid w:val="002161AD"/>
    <w:rsid w:val="002210FD"/>
    <w:rsid w:val="00223114"/>
    <w:rsid w:val="00230C18"/>
    <w:rsid w:val="0023349D"/>
    <w:rsid w:val="002347E9"/>
    <w:rsid w:val="00236546"/>
    <w:rsid w:val="00236A47"/>
    <w:rsid w:val="00237693"/>
    <w:rsid w:val="00237F8C"/>
    <w:rsid w:val="00240953"/>
    <w:rsid w:val="002428CF"/>
    <w:rsid w:val="002429F9"/>
    <w:rsid w:val="00245933"/>
    <w:rsid w:val="00245D24"/>
    <w:rsid w:val="00245F7E"/>
    <w:rsid w:val="002470F8"/>
    <w:rsid w:val="0024714A"/>
    <w:rsid w:val="00247B8B"/>
    <w:rsid w:val="002508DD"/>
    <w:rsid w:val="002525A4"/>
    <w:rsid w:val="002528C1"/>
    <w:rsid w:val="002546AA"/>
    <w:rsid w:val="002553E0"/>
    <w:rsid w:val="0025597A"/>
    <w:rsid w:val="00256D2F"/>
    <w:rsid w:val="002575DF"/>
    <w:rsid w:val="0026062B"/>
    <w:rsid w:val="00263E37"/>
    <w:rsid w:val="0026531C"/>
    <w:rsid w:val="00265564"/>
    <w:rsid w:val="002670D3"/>
    <w:rsid w:val="002675DF"/>
    <w:rsid w:val="002677F3"/>
    <w:rsid w:val="00267EBB"/>
    <w:rsid w:val="00271315"/>
    <w:rsid w:val="002729C6"/>
    <w:rsid w:val="002753B3"/>
    <w:rsid w:val="002757FC"/>
    <w:rsid w:val="00275B42"/>
    <w:rsid w:val="00276499"/>
    <w:rsid w:val="00276778"/>
    <w:rsid w:val="00276AAF"/>
    <w:rsid w:val="00277F99"/>
    <w:rsid w:val="002821B9"/>
    <w:rsid w:val="00283177"/>
    <w:rsid w:val="0028331A"/>
    <w:rsid w:val="00283CDC"/>
    <w:rsid w:val="00284AFE"/>
    <w:rsid w:val="00285B02"/>
    <w:rsid w:val="00290371"/>
    <w:rsid w:val="0029398B"/>
    <w:rsid w:val="00294541"/>
    <w:rsid w:val="002949CC"/>
    <w:rsid w:val="00295192"/>
    <w:rsid w:val="00296232"/>
    <w:rsid w:val="00296660"/>
    <w:rsid w:val="002970C2"/>
    <w:rsid w:val="002A0935"/>
    <w:rsid w:val="002A49BE"/>
    <w:rsid w:val="002A550A"/>
    <w:rsid w:val="002A5B79"/>
    <w:rsid w:val="002A5CD3"/>
    <w:rsid w:val="002B3BF3"/>
    <w:rsid w:val="002B5C03"/>
    <w:rsid w:val="002B6F1D"/>
    <w:rsid w:val="002C0DC9"/>
    <w:rsid w:val="002C3AEB"/>
    <w:rsid w:val="002C480D"/>
    <w:rsid w:val="002C71E0"/>
    <w:rsid w:val="002C7491"/>
    <w:rsid w:val="002D051D"/>
    <w:rsid w:val="002D2F7B"/>
    <w:rsid w:val="002D35B5"/>
    <w:rsid w:val="002D3990"/>
    <w:rsid w:val="002D3EB8"/>
    <w:rsid w:val="002D7448"/>
    <w:rsid w:val="002D777C"/>
    <w:rsid w:val="002E03FB"/>
    <w:rsid w:val="002E128F"/>
    <w:rsid w:val="002E29B6"/>
    <w:rsid w:val="002E44A1"/>
    <w:rsid w:val="002E5B3F"/>
    <w:rsid w:val="002E6AE6"/>
    <w:rsid w:val="002F2648"/>
    <w:rsid w:val="002F32D4"/>
    <w:rsid w:val="002F363D"/>
    <w:rsid w:val="002F5D0A"/>
    <w:rsid w:val="002F695D"/>
    <w:rsid w:val="002F761C"/>
    <w:rsid w:val="0030143D"/>
    <w:rsid w:val="00301571"/>
    <w:rsid w:val="00305EA6"/>
    <w:rsid w:val="00306FB7"/>
    <w:rsid w:val="00307181"/>
    <w:rsid w:val="00310AF2"/>
    <w:rsid w:val="0031344E"/>
    <w:rsid w:val="00314263"/>
    <w:rsid w:val="0031602B"/>
    <w:rsid w:val="00316887"/>
    <w:rsid w:val="003169AD"/>
    <w:rsid w:val="00316BD7"/>
    <w:rsid w:val="00317ED4"/>
    <w:rsid w:val="00322D5B"/>
    <w:rsid w:val="00323BAD"/>
    <w:rsid w:val="00324036"/>
    <w:rsid w:val="00324383"/>
    <w:rsid w:val="00326BFC"/>
    <w:rsid w:val="00326F0C"/>
    <w:rsid w:val="003302A7"/>
    <w:rsid w:val="0033105C"/>
    <w:rsid w:val="00333490"/>
    <w:rsid w:val="00333AAD"/>
    <w:rsid w:val="0033438E"/>
    <w:rsid w:val="00334C6D"/>
    <w:rsid w:val="00335615"/>
    <w:rsid w:val="00336420"/>
    <w:rsid w:val="00341F08"/>
    <w:rsid w:val="003423E8"/>
    <w:rsid w:val="003434C1"/>
    <w:rsid w:val="0034454C"/>
    <w:rsid w:val="003448BE"/>
    <w:rsid w:val="0034638B"/>
    <w:rsid w:val="00346C6A"/>
    <w:rsid w:val="00346E56"/>
    <w:rsid w:val="00350142"/>
    <w:rsid w:val="00350F7B"/>
    <w:rsid w:val="003512F4"/>
    <w:rsid w:val="0035220C"/>
    <w:rsid w:val="00352EB3"/>
    <w:rsid w:val="00355347"/>
    <w:rsid w:val="0035566F"/>
    <w:rsid w:val="00356365"/>
    <w:rsid w:val="00361896"/>
    <w:rsid w:val="0036217C"/>
    <w:rsid w:val="0036334A"/>
    <w:rsid w:val="003635D8"/>
    <w:rsid w:val="00371929"/>
    <w:rsid w:val="0037293B"/>
    <w:rsid w:val="0037358B"/>
    <w:rsid w:val="00376671"/>
    <w:rsid w:val="00376D1C"/>
    <w:rsid w:val="00383F96"/>
    <w:rsid w:val="00384584"/>
    <w:rsid w:val="00384619"/>
    <w:rsid w:val="00384798"/>
    <w:rsid w:val="00386353"/>
    <w:rsid w:val="0038708F"/>
    <w:rsid w:val="0039014D"/>
    <w:rsid w:val="003913E9"/>
    <w:rsid w:val="00394A04"/>
    <w:rsid w:val="003964BB"/>
    <w:rsid w:val="0039669F"/>
    <w:rsid w:val="00396A81"/>
    <w:rsid w:val="00397953"/>
    <w:rsid w:val="003A1A2C"/>
    <w:rsid w:val="003A5EA9"/>
    <w:rsid w:val="003A67CD"/>
    <w:rsid w:val="003A68E6"/>
    <w:rsid w:val="003A717A"/>
    <w:rsid w:val="003A746F"/>
    <w:rsid w:val="003A7B32"/>
    <w:rsid w:val="003B0F42"/>
    <w:rsid w:val="003B209F"/>
    <w:rsid w:val="003B2909"/>
    <w:rsid w:val="003B2C4D"/>
    <w:rsid w:val="003B4674"/>
    <w:rsid w:val="003B7B1A"/>
    <w:rsid w:val="003C1778"/>
    <w:rsid w:val="003C4809"/>
    <w:rsid w:val="003C5E08"/>
    <w:rsid w:val="003C731C"/>
    <w:rsid w:val="003D02D0"/>
    <w:rsid w:val="003D1F14"/>
    <w:rsid w:val="003D2908"/>
    <w:rsid w:val="003D36E4"/>
    <w:rsid w:val="003D3A49"/>
    <w:rsid w:val="003D580D"/>
    <w:rsid w:val="003D67F2"/>
    <w:rsid w:val="003E0732"/>
    <w:rsid w:val="003E07DD"/>
    <w:rsid w:val="003E1033"/>
    <w:rsid w:val="003E1F5D"/>
    <w:rsid w:val="003E3014"/>
    <w:rsid w:val="003E4301"/>
    <w:rsid w:val="003E454E"/>
    <w:rsid w:val="003E4B14"/>
    <w:rsid w:val="003E5E1B"/>
    <w:rsid w:val="003F0FFA"/>
    <w:rsid w:val="003F2DDB"/>
    <w:rsid w:val="003F3009"/>
    <w:rsid w:val="003F369A"/>
    <w:rsid w:val="003F50EF"/>
    <w:rsid w:val="003F67E9"/>
    <w:rsid w:val="003F76B7"/>
    <w:rsid w:val="00400BF4"/>
    <w:rsid w:val="00401ABC"/>
    <w:rsid w:val="004028FD"/>
    <w:rsid w:val="00402B45"/>
    <w:rsid w:val="00403CB3"/>
    <w:rsid w:val="00404231"/>
    <w:rsid w:val="00404A7D"/>
    <w:rsid w:val="004067BA"/>
    <w:rsid w:val="00411604"/>
    <w:rsid w:val="00412A3A"/>
    <w:rsid w:val="00415751"/>
    <w:rsid w:val="00416049"/>
    <w:rsid w:val="00416A75"/>
    <w:rsid w:val="00417C34"/>
    <w:rsid w:val="0042097F"/>
    <w:rsid w:val="00420C84"/>
    <w:rsid w:val="004234F8"/>
    <w:rsid w:val="00423624"/>
    <w:rsid w:val="00423ABB"/>
    <w:rsid w:val="00426703"/>
    <w:rsid w:val="004267AF"/>
    <w:rsid w:val="00426D4E"/>
    <w:rsid w:val="00427131"/>
    <w:rsid w:val="004276ED"/>
    <w:rsid w:val="00430072"/>
    <w:rsid w:val="0043250D"/>
    <w:rsid w:val="00432BCA"/>
    <w:rsid w:val="004331A9"/>
    <w:rsid w:val="00434105"/>
    <w:rsid w:val="00437024"/>
    <w:rsid w:val="0044238F"/>
    <w:rsid w:val="00445D3E"/>
    <w:rsid w:val="004473A7"/>
    <w:rsid w:val="004503E4"/>
    <w:rsid w:val="00451425"/>
    <w:rsid w:val="00452602"/>
    <w:rsid w:val="00456C05"/>
    <w:rsid w:val="00457AC0"/>
    <w:rsid w:val="00460926"/>
    <w:rsid w:val="00460EBF"/>
    <w:rsid w:val="00462BDD"/>
    <w:rsid w:val="004642B4"/>
    <w:rsid w:val="00464492"/>
    <w:rsid w:val="00464EDF"/>
    <w:rsid w:val="004653E1"/>
    <w:rsid w:val="00471D79"/>
    <w:rsid w:val="004725DC"/>
    <w:rsid w:val="0047296C"/>
    <w:rsid w:val="00474C99"/>
    <w:rsid w:val="00475209"/>
    <w:rsid w:val="00475A2E"/>
    <w:rsid w:val="00475AF8"/>
    <w:rsid w:val="00476600"/>
    <w:rsid w:val="004805A1"/>
    <w:rsid w:val="00480834"/>
    <w:rsid w:val="00480FCA"/>
    <w:rsid w:val="00482DE3"/>
    <w:rsid w:val="00483CB7"/>
    <w:rsid w:val="00484C21"/>
    <w:rsid w:val="0048507D"/>
    <w:rsid w:val="00485482"/>
    <w:rsid w:val="004854BF"/>
    <w:rsid w:val="004906DE"/>
    <w:rsid w:val="0049134B"/>
    <w:rsid w:val="00491FE7"/>
    <w:rsid w:val="00492605"/>
    <w:rsid w:val="00493187"/>
    <w:rsid w:val="00495DB3"/>
    <w:rsid w:val="0049656A"/>
    <w:rsid w:val="00496630"/>
    <w:rsid w:val="004A08BB"/>
    <w:rsid w:val="004A11DF"/>
    <w:rsid w:val="004A1441"/>
    <w:rsid w:val="004A19A1"/>
    <w:rsid w:val="004A3FE1"/>
    <w:rsid w:val="004A42B4"/>
    <w:rsid w:val="004A4405"/>
    <w:rsid w:val="004A502F"/>
    <w:rsid w:val="004A56A8"/>
    <w:rsid w:val="004A6C4A"/>
    <w:rsid w:val="004A6F16"/>
    <w:rsid w:val="004B0825"/>
    <w:rsid w:val="004B0AB9"/>
    <w:rsid w:val="004B50C2"/>
    <w:rsid w:val="004B5EB6"/>
    <w:rsid w:val="004B66BB"/>
    <w:rsid w:val="004B6959"/>
    <w:rsid w:val="004C1C8E"/>
    <w:rsid w:val="004C49F4"/>
    <w:rsid w:val="004C5804"/>
    <w:rsid w:val="004C58C3"/>
    <w:rsid w:val="004C7067"/>
    <w:rsid w:val="004C71B9"/>
    <w:rsid w:val="004D085C"/>
    <w:rsid w:val="004D482A"/>
    <w:rsid w:val="004D4C8A"/>
    <w:rsid w:val="004D5AA0"/>
    <w:rsid w:val="004D7D68"/>
    <w:rsid w:val="004E009D"/>
    <w:rsid w:val="004E027B"/>
    <w:rsid w:val="004E2092"/>
    <w:rsid w:val="004E3EF7"/>
    <w:rsid w:val="004F0E7D"/>
    <w:rsid w:val="004F1B34"/>
    <w:rsid w:val="004F2354"/>
    <w:rsid w:val="004F3992"/>
    <w:rsid w:val="004F4A3F"/>
    <w:rsid w:val="004F58DD"/>
    <w:rsid w:val="004F6923"/>
    <w:rsid w:val="004F7206"/>
    <w:rsid w:val="005000E4"/>
    <w:rsid w:val="0050033D"/>
    <w:rsid w:val="005015A2"/>
    <w:rsid w:val="0050181B"/>
    <w:rsid w:val="0050197C"/>
    <w:rsid w:val="00501BF5"/>
    <w:rsid w:val="00505D2C"/>
    <w:rsid w:val="005076C9"/>
    <w:rsid w:val="00507873"/>
    <w:rsid w:val="005078CD"/>
    <w:rsid w:val="00507C7A"/>
    <w:rsid w:val="0051038A"/>
    <w:rsid w:val="00510EF9"/>
    <w:rsid w:val="005124EE"/>
    <w:rsid w:val="00512643"/>
    <w:rsid w:val="00513973"/>
    <w:rsid w:val="00521CA6"/>
    <w:rsid w:val="00522D25"/>
    <w:rsid w:val="00523036"/>
    <w:rsid w:val="005230DD"/>
    <w:rsid w:val="005234B3"/>
    <w:rsid w:val="00523CCD"/>
    <w:rsid w:val="00525739"/>
    <w:rsid w:val="005264B1"/>
    <w:rsid w:val="00526BBD"/>
    <w:rsid w:val="00527FB9"/>
    <w:rsid w:val="005319F8"/>
    <w:rsid w:val="00532624"/>
    <w:rsid w:val="00536CCB"/>
    <w:rsid w:val="005429D2"/>
    <w:rsid w:val="00551A01"/>
    <w:rsid w:val="00551B08"/>
    <w:rsid w:val="00553310"/>
    <w:rsid w:val="005537B2"/>
    <w:rsid w:val="0055438A"/>
    <w:rsid w:val="00554811"/>
    <w:rsid w:val="00556B60"/>
    <w:rsid w:val="0055708C"/>
    <w:rsid w:val="0056020C"/>
    <w:rsid w:val="005636E6"/>
    <w:rsid w:val="00565351"/>
    <w:rsid w:val="00566232"/>
    <w:rsid w:val="00567024"/>
    <w:rsid w:val="00573510"/>
    <w:rsid w:val="00574F1C"/>
    <w:rsid w:val="00577037"/>
    <w:rsid w:val="00577699"/>
    <w:rsid w:val="00577961"/>
    <w:rsid w:val="00581D78"/>
    <w:rsid w:val="00582B14"/>
    <w:rsid w:val="005867D5"/>
    <w:rsid w:val="00586D1B"/>
    <w:rsid w:val="00587E45"/>
    <w:rsid w:val="0059067E"/>
    <w:rsid w:val="00593AB4"/>
    <w:rsid w:val="00593C26"/>
    <w:rsid w:val="00594009"/>
    <w:rsid w:val="00594D5F"/>
    <w:rsid w:val="00595D27"/>
    <w:rsid w:val="00597A09"/>
    <w:rsid w:val="005A05C7"/>
    <w:rsid w:val="005A1D13"/>
    <w:rsid w:val="005A1FEF"/>
    <w:rsid w:val="005A37B6"/>
    <w:rsid w:val="005A39EE"/>
    <w:rsid w:val="005A3B25"/>
    <w:rsid w:val="005A516C"/>
    <w:rsid w:val="005A7EAC"/>
    <w:rsid w:val="005B09EF"/>
    <w:rsid w:val="005B0DDB"/>
    <w:rsid w:val="005B67F5"/>
    <w:rsid w:val="005C061B"/>
    <w:rsid w:val="005C0719"/>
    <w:rsid w:val="005C1AFC"/>
    <w:rsid w:val="005C2830"/>
    <w:rsid w:val="005C37AE"/>
    <w:rsid w:val="005C5697"/>
    <w:rsid w:val="005C5FA5"/>
    <w:rsid w:val="005D045E"/>
    <w:rsid w:val="005D16A7"/>
    <w:rsid w:val="005D2A20"/>
    <w:rsid w:val="005D46FE"/>
    <w:rsid w:val="005D4FAC"/>
    <w:rsid w:val="005E1D64"/>
    <w:rsid w:val="005E1D7C"/>
    <w:rsid w:val="005E2773"/>
    <w:rsid w:val="005E41E8"/>
    <w:rsid w:val="005E4418"/>
    <w:rsid w:val="005E4EAE"/>
    <w:rsid w:val="005E51A9"/>
    <w:rsid w:val="005E5509"/>
    <w:rsid w:val="005E550C"/>
    <w:rsid w:val="005E5FF5"/>
    <w:rsid w:val="005E6446"/>
    <w:rsid w:val="005E6BAA"/>
    <w:rsid w:val="005E7AF2"/>
    <w:rsid w:val="005F5221"/>
    <w:rsid w:val="005F5B8D"/>
    <w:rsid w:val="00601AEE"/>
    <w:rsid w:val="0060216C"/>
    <w:rsid w:val="006028CB"/>
    <w:rsid w:val="006032C9"/>
    <w:rsid w:val="00612718"/>
    <w:rsid w:val="00614B9E"/>
    <w:rsid w:val="006150A2"/>
    <w:rsid w:val="0061519E"/>
    <w:rsid w:val="00615D20"/>
    <w:rsid w:val="00615DFF"/>
    <w:rsid w:val="00617897"/>
    <w:rsid w:val="00617B7A"/>
    <w:rsid w:val="00620381"/>
    <w:rsid w:val="00620649"/>
    <w:rsid w:val="00620A9C"/>
    <w:rsid w:val="00622959"/>
    <w:rsid w:val="0062296D"/>
    <w:rsid w:val="00623038"/>
    <w:rsid w:val="0062356E"/>
    <w:rsid w:val="006253C0"/>
    <w:rsid w:val="00626A17"/>
    <w:rsid w:val="00627470"/>
    <w:rsid w:val="00627517"/>
    <w:rsid w:val="0063003A"/>
    <w:rsid w:val="00630FE1"/>
    <w:rsid w:val="00632A85"/>
    <w:rsid w:val="006378D2"/>
    <w:rsid w:val="006406C0"/>
    <w:rsid w:val="00640BCB"/>
    <w:rsid w:val="00643412"/>
    <w:rsid w:val="00644972"/>
    <w:rsid w:val="00646F93"/>
    <w:rsid w:val="006475D2"/>
    <w:rsid w:val="0065306D"/>
    <w:rsid w:val="00653E4B"/>
    <w:rsid w:val="006542FB"/>
    <w:rsid w:val="00654424"/>
    <w:rsid w:val="00655BD5"/>
    <w:rsid w:val="0065682A"/>
    <w:rsid w:val="00656B79"/>
    <w:rsid w:val="00657736"/>
    <w:rsid w:val="0066148B"/>
    <w:rsid w:val="0066282B"/>
    <w:rsid w:val="00663B2D"/>
    <w:rsid w:val="00664B7B"/>
    <w:rsid w:val="006724E8"/>
    <w:rsid w:val="00672F08"/>
    <w:rsid w:val="00674949"/>
    <w:rsid w:val="00674C82"/>
    <w:rsid w:val="006771B1"/>
    <w:rsid w:val="00677658"/>
    <w:rsid w:val="00677A10"/>
    <w:rsid w:val="00680415"/>
    <w:rsid w:val="00681F07"/>
    <w:rsid w:val="00682067"/>
    <w:rsid w:val="00684F81"/>
    <w:rsid w:val="006856C4"/>
    <w:rsid w:val="006871AB"/>
    <w:rsid w:val="00690AC5"/>
    <w:rsid w:val="00692FB1"/>
    <w:rsid w:val="00693C36"/>
    <w:rsid w:val="00693D81"/>
    <w:rsid w:val="00694EA8"/>
    <w:rsid w:val="00695A33"/>
    <w:rsid w:val="006A2EEA"/>
    <w:rsid w:val="006A47C9"/>
    <w:rsid w:val="006A539F"/>
    <w:rsid w:val="006A58F7"/>
    <w:rsid w:val="006A73A8"/>
    <w:rsid w:val="006A7D8A"/>
    <w:rsid w:val="006B0050"/>
    <w:rsid w:val="006B1160"/>
    <w:rsid w:val="006B1557"/>
    <w:rsid w:val="006B1A36"/>
    <w:rsid w:val="006B3803"/>
    <w:rsid w:val="006B3850"/>
    <w:rsid w:val="006B5330"/>
    <w:rsid w:val="006C2691"/>
    <w:rsid w:val="006C511F"/>
    <w:rsid w:val="006D0435"/>
    <w:rsid w:val="006D1B75"/>
    <w:rsid w:val="006D1FF4"/>
    <w:rsid w:val="006D241F"/>
    <w:rsid w:val="006D26B7"/>
    <w:rsid w:val="006D3004"/>
    <w:rsid w:val="006D587C"/>
    <w:rsid w:val="006D6457"/>
    <w:rsid w:val="006E090D"/>
    <w:rsid w:val="006E1B7F"/>
    <w:rsid w:val="006E2120"/>
    <w:rsid w:val="006E22B0"/>
    <w:rsid w:val="006E2B00"/>
    <w:rsid w:val="006E3125"/>
    <w:rsid w:val="006E53BC"/>
    <w:rsid w:val="006E58BC"/>
    <w:rsid w:val="006F4458"/>
    <w:rsid w:val="006F4B6A"/>
    <w:rsid w:val="006F510A"/>
    <w:rsid w:val="006F61D0"/>
    <w:rsid w:val="006F7023"/>
    <w:rsid w:val="00700871"/>
    <w:rsid w:val="00701363"/>
    <w:rsid w:val="00703867"/>
    <w:rsid w:val="007054C8"/>
    <w:rsid w:val="007055F2"/>
    <w:rsid w:val="00705CCE"/>
    <w:rsid w:val="00706AB5"/>
    <w:rsid w:val="007077FC"/>
    <w:rsid w:val="00707908"/>
    <w:rsid w:val="00711C87"/>
    <w:rsid w:val="00711E16"/>
    <w:rsid w:val="00712436"/>
    <w:rsid w:val="00717399"/>
    <w:rsid w:val="00720C15"/>
    <w:rsid w:val="00722792"/>
    <w:rsid w:val="00722BD9"/>
    <w:rsid w:val="00723B82"/>
    <w:rsid w:val="00725681"/>
    <w:rsid w:val="007259A5"/>
    <w:rsid w:val="007271A4"/>
    <w:rsid w:val="00727AC7"/>
    <w:rsid w:val="007304C4"/>
    <w:rsid w:val="00735A25"/>
    <w:rsid w:val="00736CF7"/>
    <w:rsid w:val="00737E86"/>
    <w:rsid w:val="00740702"/>
    <w:rsid w:val="00741508"/>
    <w:rsid w:val="00741BF2"/>
    <w:rsid w:val="00743601"/>
    <w:rsid w:val="00745016"/>
    <w:rsid w:val="00747FC2"/>
    <w:rsid w:val="007500DF"/>
    <w:rsid w:val="00750BC7"/>
    <w:rsid w:val="007530F4"/>
    <w:rsid w:val="0075348F"/>
    <w:rsid w:val="007557A0"/>
    <w:rsid w:val="00756424"/>
    <w:rsid w:val="00756967"/>
    <w:rsid w:val="007569D1"/>
    <w:rsid w:val="00761FC9"/>
    <w:rsid w:val="007627B0"/>
    <w:rsid w:val="00765C66"/>
    <w:rsid w:val="00765D99"/>
    <w:rsid w:val="00766838"/>
    <w:rsid w:val="0076708D"/>
    <w:rsid w:val="0077116A"/>
    <w:rsid w:val="00773B88"/>
    <w:rsid w:val="00773FA1"/>
    <w:rsid w:val="007749CB"/>
    <w:rsid w:val="00775793"/>
    <w:rsid w:val="00777695"/>
    <w:rsid w:val="00780465"/>
    <w:rsid w:val="00782757"/>
    <w:rsid w:val="0078480E"/>
    <w:rsid w:val="007850A1"/>
    <w:rsid w:val="007868EA"/>
    <w:rsid w:val="00786F28"/>
    <w:rsid w:val="0078757E"/>
    <w:rsid w:val="00790173"/>
    <w:rsid w:val="007905F9"/>
    <w:rsid w:val="0079134A"/>
    <w:rsid w:val="00791781"/>
    <w:rsid w:val="00791CD7"/>
    <w:rsid w:val="007926A3"/>
    <w:rsid w:val="00797BBF"/>
    <w:rsid w:val="007A02E8"/>
    <w:rsid w:val="007A22A2"/>
    <w:rsid w:val="007A493B"/>
    <w:rsid w:val="007A4B46"/>
    <w:rsid w:val="007A4CEA"/>
    <w:rsid w:val="007A55D2"/>
    <w:rsid w:val="007A5651"/>
    <w:rsid w:val="007A651A"/>
    <w:rsid w:val="007A6BB1"/>
    <w:rsid w:val="007B03F9"/>
    <w:rsid w:val="007B1F12"/>
    <w:rsid w:val="007B1F50"/>
    <w:rsid w:val="007B29C7"/>
    <w:rsid w:val="007B50FE"/>
    <w:rsid w:val="007C0468"/>
    <w:rsid w:val="007C1845"/>
    <w:rsid w:val="007C50D6"/>
    <w:rsid w:val="007C7132"/>
    <w:rsid w:val="007D0535"/>
    <w:rsid w:val="007D15CE"/>
    <w:rsid w:val="007D2EE5"/>
    <w:rsid w:val="007D30AF"/>
    <w:rsid w:val="007D3BEB"/>
    <w:rsid w:val="007D646B"/>
    <w:rsid w:val="007D7237"/>
    <w:rsid w:val="007D7F35"/>
    <w:rsid w:val="007E1880"/>
    <w:rsid w:val="007E1E50"/>
    <w:rsid w:val="007E2309"/>
    <w:rsid w:val="007E28F4"/>
    <w:rsid w:val="007E3124"/>
    <w:rsid w:val="007E3666"/>
    <w:rsid w:val="007E36C2"/>
    <w:rsid w:val="007E3AC2"/>
    <w:rsid w:val="007E629E"/>
    <w:rsid w:val="007F1E87"/>
    <w:rsid w:val="007F1EA9"/>
    <w:rsid w:val="007F1F64"/>
    <w:rsid w:val="007F2DAC"/>
    <w:rsid w:val="007F315C"/>
    <w:rsid w:val="007F39A5"/>
    <w:rsid w:val="007F5B44"/>
    <w:rsid w:val="007F673A"/>
    <w:rsid w:val="007F72EA"/>
    <w:rsid w:val="0080227D"/>
    <w:rsid w:val="00802E22"/>
    <w:rsid w:val="00802EBE"/>
    <w:rsid w:val="008035DC"/>
    <w:rsid w:val="00803D9D"/>
    <w:rsid w:val="008042DA"/>
    <w:rsid w:val="00805058"/>
    <w:rsid w:val="00807B0F"/>
    <w:rsid w:val="00807FDA"/>
    <w:rsid w:val="00820E16"/>
    <w:rsid w:val="008229FD"/>
    <w:rsid w:val="008246C6"/>
    <w:rsid w:val="00825D6D"/>
    <w:rsid w:val="00827193"/>
    <w:rsid w:val="0083166A"/>
    <w:rsid w:val="00831F87"/>
    <w:rsid w:val="00833672"/>
    <w:rsid w:val="00835783"/>
    <w:rsid w:val="00835F25"/>
    <w:rsid w:val="00840ECB"/>
    <w:rsid w:val="008412F6"/>
    <w:rsid w:val="008414C4"/>
    <w:rsid w:val="00841619"/>
    <w:rsid w:val="0084338A"/>
    <w:rsid w:val="00845F0E"/>
    <w:rsid w:val="008466D0"/>
    <w:rsid w:val="00847126"/>
    <w:rsid w:val="00847A2B"/>
    <w:rsid w:val="00850A07"/>
    <w:rsid w:val="00852847"/>
    <w:rsid w:val="00852D39"/>
    <w:rsid w:val="00855913"/>
    <w:rsid w:val="00857D4D"/>
    <w:rsid w:val="00857F5F"/>
    <w:rsid w:val="00860593"/>
    <w:rsid w:val="00860A9D"/>
    <w:rsid w:val="00861803"/>
    <w:rsid w:val="008626C4"/>
    <w:rsid w:val="00862E77"/>
    <w:rsid w:val="00862F18"/>
    <w:rsid w:val="00863491"/>
    <w:rsid w:val="0086354D"/>
    <w:rsid w:val="0086477E"/>
    <w:rsid w:val="008647ED"/>
    <w:rsid w:val="008677A9"/>
    <w:rsid w:val="0087198F"/>
    <w:rsid w:val="0087202C"/>
    <w:rsid w:val="0087217C"/>
    <w:rsid w:val="00872AA0"/>
    <w:rsid w:val="00872CA9"/>
    <w:rsid w:val="0087508B"/>
    <w:rsid w:val="008752A6"/>
    <w:rsid w:val="008773D3"/>
    <w:rsid w:val="00877F41"/>
    <w:rsid w:val="00880103"/>
    <w:rsid w:val="00883A33"/>
    <w:rsid w:val="008862C9"/>
    <w:rsid w:val="00890284"/>
    <w:rsid w:val="00890924"/>
    <w:rsid w:val="00890C72"/>
    <w:rsid w:val="00891227"/>
    <w:rsid w:val="008924CB"/>
    <w:rsid w:val="00893A67"/>
    <w:rsid w:val="00896512"/>
    <w:rsid w:val="008A02E0"/>
    <w:rsid w:val="008A11DC"/>
    <w:rsid w:val="008A11DD"/>
    <w:rsid w:val="008A17C0"/>
    <w:rsid w:val="008A520B"/>
    <w:rsid w:val="008A57B5"/>
    <w:rsid w:val="008A57EE"/>
    <w:rsid w:val="008A765B"/>
    <w:rsid w:val="008A76CD"/>
    <w:rsid w:val="008B1F25"/>
    <w:rsid w:val="008B2DE0"/>
    <w:rsid w:val="008B3567"/>
    <w:rsid w:val="008B4312"/>
    <w:rsid w:val="008B44B4"/>
    <w:rsid w:val="008B7B4E"/>
    <w:rsid w:val="008C0D6E"/>
    <w:rsid w:val="008C28AC"/>
    <w:rsid w:val="008C52D9"/>
    <w:rsid w:val="008C7090"/>
    <w:rsid w:val="008C734C"/>
    <w:rsid w:val="008D0A40"/>
    <w:rsid w:val="008D17E9"/>
    <w:rsid w:val="008D24A5"/>
    <w:rsid w:val="008D34C7"/>
    <w:rsid w:val="008D35DE"/>
    <w:rsid w:val="008D58F1"/>
    <w:rsid w:val="008D6DE7"/>
    <w:rsid w:val="008E24F7"/>
    <w:rsid w:val="008E419A"/>
    <w:rsid w:val="008E4641"/>
    <w:rsid w:val="008E57CD"/>
    <w:rsid w:val="008E5A64"/>
    <w:rsid w:val="008F2E1B"/>
    <w:rsid w:val="008F2E7E"/>
    <w:rsid w:val="008F32D1"/>
    <w:rsid w:val="008F6F13"/>
    <w:rsid w:val="0090190F"/>
    <w:rsid w:val="00902007"/>
    <w:rsid w:val="009023DD"/>
    <w:rsid w:val="00905A64"/>
    <w:rsid w:val="00906B8D"/>
    <w:rsid w:val="00907381"/>
    <w:rsid w:val="00914799"/>
    <w:rsid w:val="009161CF"/>
    <w:rsid w:val="00916BAF"/>
    <w:rsid w:val="009206DA"/>
    <w:rsid w:val="00921B38"/>
    <w:rsid w:val="00922140"/>
    <w:rsid w:val="00924D32"/>
    <w:rsid w:val="009255B9"/>
    <w:rsid w:val="00926009"/>
    <w:rsid w:val="00927ADD"/>
    <w:rsid w:val="00927B22"/>
    <w:rsid w:val="009316E6"/>
    <w:rsid w:val="00931D3D"/>
    <w:rsid w:val="00932308"/>
    <w:rsid w:val="00934AFF"/>
    <w:rsid w:val="00936309"/>
    <w:rsid w:val="00936D68"/>
    <w:rsid w:val="009376A3"/>
    <w:rsid w:val="009417E9"/>
    <w:rsid w:val="00941A65"/>
    <w:rsid w:val="00941E79"/>
    <w:rsid w:val="00942E08"/>
    <w:rsid w:val="00943CAA"/>
    <w:rsid w:val="009467A9"/>
    <w:rsid w:val="00946C48"/>
    <w:rsid w:val="0095023E"/>
    <w:rsid w:val="009531BE"/>
    <w:rsid w:val="00953C2E"/>
    <w:rsid w:val="009577C9"/>
    <w:rsid w:val="00957BA2"/>
    <w:rsid w:val="0096162E"/>
    <w:rsid w:val="0096461A"/>
    <w:rsid w:val="00965F78"/>
    <w:rsid w:val="00966566"/>
    <w:rsid w:val="0096663F"/>
    <w:rsid w:val="00966DA2"/>
    <w:rsid w:val="00970183"/>
    <w:rsid w:val="009724CF"/>
    <w:rsid w:val="00975DCB"/>
    <w:rsid w:val="0098004D"/>
    <w:rsid w:val="00981493"/>
    <w:rsid w:val="0098283F"/>
    <w:rsid w:val="009829AC"/>
    <w:rsid w:val="0098307D"/>
    <w:rsid w:val="00984F10"/>
    <w:rsid w:val="00985B6F"/>
    <w:rsid w:val="009860A0"/>
    <w:rsid w:val="009905C9"/>
    <w:rsid w:val="00990B66"/>
    <w:rsid w:val="0099114B"/>
    <w:rsid w:val="00991694"/>
    <w:rsid w:val="00994A6E"/>
    <w:rsid w:val="009A1B3E"/>
    <w:rsid w:val="009A1CAF"/>
    <w:rsid w:val="009B1C94"/>
    <w:rsid w:val="009B3138"/>
    <w:rsid w:val="009B56E9"/>
    <w:rsid w:val="009B6564"/>
    <w:rsid w:val="009B682F"/>
    <w:rsid w:val="009B7022"/>
    <w:rsid w:val="009B7432"/>
    <w:rsid w:val="009B78ED"/>
    <w:rsid w:val="009C1982"/>
    <w:rsid w:val="009C21E6"/>
    <w:rsid w:val="009C239A"/>
    <w:rsid w:val="009C2461"/>
    <w:rsid w:val="009C6373"/>
    <w:rsid w:val="009C73FF"/>
    <w:rsid w:val="009D043E"/>
    <w:rsid w:val="009D0561"/>
    <w:rsid w:val="009D116C"/>
    <w:rsid w:val="009D1F59"/>
    <w:rsid w:val="009D5B95"/>
    <w:rsid w:val="009D6025"/>
    <w:rsid w:val="009D7D0E"/>
    <w:rsid w:val="009E0953"/>
    <w:rsid w:val="009E18F7"/>
    <w:rsid w:val="009E307B"/>
    <w:rsid w:val="009E4667"/>
    <w:rsid w:val="009E4C6C"/>
    <w:rsid w:val="009E6CB8"/>
    <w:rsid w:val="009E7A5E"/>
    <w:rsid w:val="009F3227"/>
    <w:rsid w:val="009F559F"/>
    <w:rsid w:val="009F79F4"/>
    <w:rsid w:val="00A02B1A"/>
    <w:rsid w:val="00A069A7"/>
    <w:rsid w:val="00A06A6C"/>
    <w:rsid w:val="00A100D6"/>
    <w:rsid w:val="00A101AA"/>
    <w:rsid w:val="00A1068C"/>
    <w:rsid w:val="00A11874"/>
    <w:rsid w:val="00A12A0C"/>
    <w:rsid w:val="00A14FE0"/>
    <w:rsid w:val="00A152EB"/>
    <w:rsid w:val="00A15AA8"/>
    <w:rsid w:val="00A15E90"/>
    <w:rsid w:val="00A160F9"/>
    <w:rsid w:val="00A16110"/>
    <w:rsid w:val="00A167FA"/>
    <w:rsid w:val="00A17A3C"/>
    <w:rsid w:val="00A17CD9"/>
    <w:rsid w:val="00A21C0B"/>
    <w:rsid w:val="00A24F4B"/>
    <w:rsid w:val="00A25760"/>
    <w:rsid w:val="00A25C1D"/>
    <w:rsid w:val="00A2631F"/>
    <w:rsid w:val="00A27282"/>
    <w:rsid w:val="00A2756F"/>
    <w:rsid w:val="00A3017F"/>
    <w:rsid w:val="00A32237"/>
    <w:rsid w:val="00A32987"/>
    <w:rsid w:val="00A33427"/>
    <w:rsid w:val="00A34423"/>
    <w:rsid w:val="00A34D9A"/>
    <w:rsid w:val="00A34EEA"/>
    <w:rsid w:val="00A361A1"/>
    <w:rsid w:val="00A4024C"/>
    <w:rsid w:val="00A40B40"/>
    <w:rsid w:val="00A4115B"/>
    <w:rsid w:val="00A42468"/>
    <w:rsid w:val="00A440FA"/>
    <w:rsid w:val="00A471E0"/>
    <w:rsid w:val="00A5173C"/>
    <w:rsid w:val="00A519DD"/>
    <w:rsid w:val="00A51A1C"/>
    <w:rsid w:val="00A51DF7"/>
    <w:rsid w:val="00A54E61"/>
    <w:rsid w:val="00A56351"/>
    <w:rsid w:val="00A57051"/>
    <w:rsid w:val="00A57CAE"/>
    <w:rsid w:val="00A61300"/>
    <w:rsid w:val="00A618E6"/>
    <w:rsid w:val="00A65B63"/>
    <w:rsid w:val="00A661E0"/>
    <w:rsid w:val="00A664ED"/>
    <w:rsid w:val="00A66B02"/>
    <w:rsid w:val="00A67FEF"/>
    <w:rsid w:val="00A7119F"/>
    <w:rsid w:val="00A73876"/>
    <w:rsid w:val="00A74823"/>
    <w:rsid w:val="00A759A5"/>
    <w:rsid w:val="00A75D7F"/>
    <w:rsid w:val="00A7688A"/>
    <w:rsid w:val="00A76D03"/>
    <w:rsid w:val="00A76E86"/>
    <w:rsid w:val="00A81F6D"/>
    <w:rsid w:val="00A82A72"/>
    <w:rsid w:val="00A860C0"/>
    <w:rsid w:val="00A865DF"/>
    <w:rsid w:val="00A86E7F"/>
    <w:rsid w:val="00A86FAA"/>
    <w:rsid w:val="00A87120"/>
    <w:rsid w:val="00A87FA8"/>
    <w:rsid w:val="00A90AD3"/>
    <w:rsid w:val="00A910FD"/>
    <w:rsid w:val="00A9241A"/>
    <w:rsid w:val="00A92E10"/>
    <w:rsid w:val="00A92F70"/>
    <w:rsid w:val="00A93497"/>
    <w:rsid w:val="00A9366C"/>
    <w:rsid w:val="00A93BD9"/>
    <w:rsid w:val="00A93D6F"/>
    <w:rsid w:val="00A9417A"/>
    <w:rsid w:val="00A95547"/>
    <w:rsid w:val="00AA467C"/>
    <w:rsid w:val="00AA58BE"/>
    <w:rsid w:val="00AA7072"/>
    <w:rsid w:val="00AB437C"/>
    <w:rsid w:val="00AB4755"/>
    <w:rsid w:val="00AB69BB"/>
    <w:rsid w:val="00AC08D7"/>
    <w:rsid w:val="00AC4A6C"/>
    <w:rsid w:val="00AC5F93"/>
    <w:rsid w:val="00AD0AA1"/>
    <w:rsid w:val="00AD2626"/>
    <w:rsid w:val="00AD3BD8"/>
    <w:rsid w:val="00AD3EE5"/>
    <w:rsid w:val="00AD5CC7"/>
    <w:rsid w:val="00AD6332"/>
    <w:rsid w:val="00AD7C75"/>
    <w:rsid w:val="00AE0B64"/>
    <w:rsid w:val="00AE0C04"/>
    <w:rsid w:val="00AE0FBB"/>
    <w:rsid w:val="00AE1C38"/>
    <w:rsid w:val="00AE396A"/>
    <w:rsid w:val="00AE7CAC"/>
    <w:rsid w:val="00AF2870"/>
    <w:rsid w:val="00AF324C"/>
    <w:rsid w:val="00AF381D"/>
    <w:rsid w:val="00AF4461"/>
    <w:rsid w:val="00AF6CA0"/>
    <w:rsid w:val="00B017CF"/>
    <w:rsid w:val="00B01A7C"/>
    <w:rsid w:val="00B027AF"/>
    <w:rsid w:val="00B03E36"/>
    <w:rsid w:val="00B06C17"/>
    <w:rsid w:val="00B07DEB"/>
    <w:rsid w:val="00B103E8"/>
    <w:rsid w:val="00B1086C"/>
    <w:rsid w:val="00B1349E"/>
    <w:rsid w:val="00B15446"/>
    <w:rsid w:val="00B17460"/>
    <w:rsid w:val="00B178A4"/>
    <w:rsid w:val="00B22103"/>
    <w:rsid w:val="00B22392"/>
    <w:rsid w:val="00B22956"/>
    <w:rsid w:val="00B23272"/>
    <w:rsid w:val="00B239E7"/>
    <w:rsid w:val="00B23AD4"/>
    <w:rsid w:val="00B23CF7"/>
    <w:rsid w:val="00B2706B"/>
    <w:rsid w:val="00B30EA5"/>
    <w:rsid w:val="00B325CF"/>
    <w:rsid w:val="00B34D79"/>
    <w:rsid w:val="00B35574"/>
    <w:rsid w:val="00B37F2F"/>
    <w:rsid w:val="00B40C75"/>
    <w:rsid w:val="00B42F39"/>
    <w:rsid w:val="00B43183"/>
    <w:rsid w:val="00B44933"/>
    <w:rsid w:val="00B44DE3"/>
    <w:rsid w:val="00B46F9D"/>
    <w:rsid w:val="00B47BFC"/>
    <w:rsid w:val="00B47CD7"/>
    <w:rsid w:val="00B50F75"/>
    <w:rsid w:val="00B51802"/>
    <w:rsid w:val="00B51B93"/>
    <w:rsid w:val="00B52887"/>
    <w:rsid w:val="00B534AD"/>
    <w:rsid w:val="00B55A83"/>
    <w:rsid w:val="00B55B74"/>
    <w:rsid w:val="00B56003"/>
    <w:rsid w:val="00B57478"/>
    <w:rsid w:val="00B60A85"/>
    <w:rsid w:val="00B6161B"/>
    <w:rsid w:val="00B618FC"/>
    <w:rsid w:val="00B61A63"/>
    <w:rsid w:val="00B62CAF"/>
    <w:rsid w:val="00B633F2"/>
    <w:rsid w:val="00B635B6"/>
    <w:rsid w:val="00B63695"/>
    <w:rsid w:val="00B655A9"/>
    <w:rsid w:val="00B66D77"/>
    <w:rsid w:val="00B67B5F"/>
    <w:rsid w:val="00B67D58"/>
    <w:rsid w:val="00B7199F"/>
    <w:rsid w:val="00B71A4C"/>
    <w:rsid w:val="00B72F49"/>
    <w:rsid w:val="00B73CF1"/>
    <w:rsid w:val="00B7709D"/>
    <w:rsid w:val="00B77C86"/>
    <w:rsid w:val="00B77D82"/>
    <w:rsid w:val="00B77F7B"/>
    <w:rsid w:val="00B806F9"/>
    <w:rsid w:val="00B819F6"/>
    <w:rsid w:val="00B81C19"/>
    <w:rsid w:val="00B82DEA"/>
    <w:rsid w:val="00B83CFB"/>
    <w:rsid w:val="00B85828"/>
    <w:rsid w:val="00B85CAE"/>
    <w:rsid w:val="00B86BD7"/>
    <w:rsid w:val="00B86DDE"/>
    <w:rsid w:val="00B87376"/>
    <w:rsid w:val="00B914C2"/>
    <w:rsid w:val="00B9166A"/>
    <w:rsid w:val="00B91681"/>
    <w:rsid w:val="00B95617"/>
    <w:rsid w:val="00B95823"/>
    <w:rsid w:val="00B95A8A"/>
    <w:rsid w:val="00B965C0"/>
    <w:rsid w:val="00BA03A2"/>
    <w:rsid w:val="00BA0E87"/>
    <w:rsid w:val="00BA3344"/>
    <w:rsid w:val="00BA3B74"/>
    <w:rsid w:val="00BA56D7"/>
    <w:rsid w:val="00BA6339"/>
    <w:rsid w:val="00BA6545"/>
    <w:rsid w:val="00BB344C"/>
    <w:rsid w:val="00BB3942"/>
    <w:rsid w:val="00BB51C0"/>
    <w:rsid w:val="00BB6186"/>
    <w:rsid w:val="00BB6258"/>
    <w:rsid w:val="00BB65B1"/>
    <w:rsid w:val="00BB7294"/>
    <w:rsid w:val="00BC0E32"/>
    <w:rsid w:val="00BC27DF"/>
    <w:rsid w:val="00BC2D50"/>
    <w:rsid w:val="00BC3F05"/>
    <w:rsid w:val="00BC4CA2"/>
    <w:rsid w:val="00BC589D"/>
    <w:rsid w:val="00BC71D5"/>
    <w:rsid w:val="00BD2550"/>
    <w:rsid w:val="00BD2DEE"/>
    <w:rsid w:val="00BD3F41"/>
    <w:rsid w:val="00BD4C94"/>
    <w:rsid w:val="00BD5098"/>
    <w:rsid w:val="00BD68E5"/>
    <w:rsid w:val="00BD724A"/>
    <w:rsid w:val="00BE1246"/>
    <w:rsid w:val="00BE1BEE"/>
    <w:rsid w:val="00BE35CE"/>
    <w:rsid w:val="00BE5ECF"/>
    <w:rsid w:val="00BE6345"/>
    <w:rsid w:val="00BE6B48"/>
    <w:rsid w:val="00BE779B"/>
    <w:rsid w:val="00BE7DAF"/>
    <w:rsid w:val="00BF0C18"/>
    <w:rsid w:val="00BF17DA"/>
    <w:rsid w:val="00BF3376"/>
    <w:rsid w:val="00BF50F5"/>
    <w:rsid w:val="00BF54CE"/>
    <w:rsid w:val="00BF7F0F"/>
    <w:rsid w:val="00C0054F"/>
    <w:rsid w:val="00C009B3"/>
    <w:rsid w:val="00C01BEE"/>
    <w:rsid w:val="00C04711"/>
    <w:rsid w:val="00C05F40"/>
    <w:rsid w:val="00C07551"/>
    <w:rsid w:val="00C10D98"/>
    <w:rsid w:val="00C1134F"/>
    <w:rsid w:val="00C126C1"/>
    <w:rsid w:val="00C13969"/>
    <w:rsid w:val="00C13A96"/>
    <w:rsid w:val="00C13F1E"/>
    <w:rsid w:val="00C14CF1"/>
    <w:rsid w:val="00C14F74"/>
    <w:rsid w:val="00C16405"/>
    <w:rsid w:val="00C16422"/>
    <w:rsid w:val="00C1668A"/>
    <w:rsid w:val="00C22375"/>
    <w:rsid w:val="00C2308B"/>
    <w:rsid w:val="00C26C6A"/>
    <w:rsid w:val="00C27660"/>
    <w:rsid w:val="00C3024D"/>
    <w:rsid w:val="00C31559"/>
    <w:rsid w:val="00C33943"/>
    <w:rsid w:val="00C33DA0"/>
    <w:rsid w:val="00C34974"/>
    <w:rsid w:val="00C352B7"/>
    <w:rsid w:val="00C35A20"/>
    <w:rsid w:val="00C36071"/>
    <w:rsid w:val="00C37DC0"/>
    <w:rsid w:val="00C4040B"/>
    <w:rsid w:val="00C46BF7"/>
    <w:rsid w:val="00C500A0"/>
    <w:rsid w:val="00C527DD"/>
    <w:rsid w:val="00C534D6"/>
    <w:rsid w:val="00C562BB"/>
    <w:rsid w:val="00C565C1"/>
    <w:rsid w:val="00C60740"/>
    <w:rsid w:val="00C60B1B"/>
    <w:rsid w:val="00C625EC"/>
    <w:rsid w:val="00C6271A"/>
    <w:rsid w:val="00C62C9A"/>
    <w:rsid w:val="00C62F92"/>
    <w:rsid w:val="00C64200"/>
    <w:rsid w:val="00C64E9F"/>
    <w:rsid w:val="00C6544A"/>
    <w:rsid w:val="00C6578A"/>
    <w:rsid w:val="00C65BA8"/>
    <w:rsid w:val="00C65C72"/>
    <w:rsid w:val="00C6677C"/>
    <w:rsid w:val="00C670E9"/>
    <w:rsid w:val="00C67CE0"/>
    <w:rsid w:val="00C701EC"/>
    <w:rsid w:val="00C7176E"/>
    <w:rsid w:val="00C71D04"/>
    <w:rsid w:val="00C72161"/>
    <w:rsid w:val="00C75D4A"/>
    <w:rsid w:val="00C76308"/>
    <w:rsid w:val="00C807D2"/>
    <w:rsid w:val="00C80B07"/>
    <w:rsid w:val="00C827AB"/>
    <w:rsid w:val="00C83373"/>
    <w:rsid w:val="00C84AB1"/>
    <w:rsid w:val="00C85A64"/>
    <w:rsid w:val="00C85EFE"/>
    <w:rsid w:val="00C86D88"/>
    <w:rsid w:val="00C91485"/>
    <w:rsid w:val="00C91AAF"/>
    <w:rsid w:val="00C925C3"/>
    <w:rsid w:val="00C926AB"/>
    <w:rsid w:val="00C92BFF"/>
    <w:rsid w:val="00C93D73"/>
    <w:rsid w:val="00C94244"/>
    <w:rsid w:val="00C94E8A"/>
    <w:rsid w:val="00C96843"/>
    <w:rsid w:val="00CA0A91"/>
    <w:rsid w:val="00CA25DE"/>
    <w:rsid w:val="00CA405D"/>
    <w:rsid w:val="00CA7392"/>
    <w:rsid w:val="00CB1174"/>
    <w:rsid w:val="00CB16EA"/>
    <w:rsid w:val="00CB257E"/>
    <w:rsid w:val="00CB4641"/>
    <w:rsid w:val="00CB49F6"/>
    <w:rsid w:val="00CB5A34"/>
    <w:rsid w:val="00CB65D7"/>
    <w:rsid w:val="00CC1883"/>
    <w:rsid w:val="00CC2619"/>
    <w:rsid w:val="00CC3930"/>
    <w:rsid w:val="00CC40E4"/>
    <w:rsid w:val="00CC4B59"/>
    <w:rsid w:val="00CC6545"/>
    <w:rsid w:val="00CC7B01"/>
    <w:rsid w:val="00CD0225"/>
    <w:rsid w:val="00CD1441"/>
    <w:rsid w:val="00CD5B30"/>
    <w:rsid w:val="00CD5D4B"/>
    <w:rsid w:val="00CE19EC"/>
    <w:rsid w:val="00CE2F31"/>
    <w:rsid w:val="00CE3366"/>
    <w:rsid w:val="00CF0F9B"/>
    <w:rsid w:val="00CF1064"/>
    <w:rsid w:val="00CF25CF"/>
    <w:rsid w:val="00CF4B04"/>
    <w:rsid w:val="00CF5F3A"/>
    <w:rsid w:val="00CF6710"/>
    <w:rsid w:val="00CF697E"/>
    <w:rsid w:val="00D02A89"/>
    <w:rsid w:val="00D02C65"/>
    <w:rsid w:val="00D03495"/>
    <w:rsid w:val="00D03D91"/>
    <w:rsid w:val="00D049B0"/>
    <w:rsid w:val="00D04BE6"/>
    <w:rsid w:val="00D07BC5"/>
    <w:rsid w:val="00D1095C"/>
    <w:rsid w:val="00D13252"/>
    <w:rsid w:val="00D13972"/>
    <w:rsid w:val="00D149CD"/>
    <w:rsid w:val="00D163E4"/>
    <w:rsid w:val="00D2029D"/>
    <w:rsid w:val="00D204AB"/>
    <w:rsid w:val="00D217F0"/>
    <w:rsid w:val="00D21C1B"/>
    <w:rsid w:val="00D21C34"/>
    <w:rsid w:val="00D239E3"/>
    <w:rsid w:val="00D23F85"/>
    <w:rsid w:val="00D251ED"/>
    <w:rsid w:val="00D26635"/>
    <w:rsid w:val="00D26661"/>
    <w:rsid w:val="00D26E5B"/>
    <w:rsid w:val="00D273C5"/>
    <w:rsid w:val="00D2768A"/>
    <w:rsid w:val="00D2796B"/>
    <w:rsid w:val="00D27F5A"/>
    <w:rsid w:val="00D359FB"/>
    <w:rsid w:val="00D37456"/>
    <w:rsid w:val="00D4245A"/>
    <w:rsid w:val="00D42874"/>
    <w:rsid w:val="00D43B38"/>
    <w:rsid w:val="00D44984"/>
    <w:rsid w:val="00D4709C"/>
    <w:rsid w:val="00D47281"/>
    <w:rsid w:val="00D475D9"/>
    <w:rsid w:val="00D50C24"/>
    <w:rsid w:val="00D51FEC"/>
    <w:rsid w:val="00D52038"/>
    <w:rsid w:val="00D52308"/>
    <w:rsid w:val="00D530CE"/>
    <w:rsid w:val="00D53FF3"/>
    <w:rsid w:val="00D56786"/>
    <w:rsid w:val="00D574DC"/>
    <w:rsid w:val="00D60233"/>
    <w:rsid w:val="00D60CE7"/>
    <w:rsid w:val="00D622DA"/>
    <w:rsid w:val="00D634BE"/>
    <w:rsid w:val="00D6525C"/>
    <w:rsid w:val="00D6563E"/>
    <w:rsid w:val="00D66D33"/>
    <w:rsid w:val="00D672E0"/>
    <w:rsid w:val="00D676A4"/>
    <w:rsid w:val="00D72658"/>
    <w:rsid w:val="00D72AB8"/>
    <w:rsid w:val="00D73B48"/>
    <w:rsid w:val="00D740CB"/>
    <w:rsid w:val="00D74B09"/>
    <w:rsid w:val="00D7512F"/>
    <w:rsid w:val="00D76592"/>
    <w:rsid w:val="00D7683F"/>
    <w:rsid w:val="00D77428"/>
    <w:rsid w:val="00D77ED3"/>
    <w:rsid w:val="00D80CC0"/>
    <w:rsid w:val="00D82612"/>
    <w:rsid w:val="00D8320D"/>
    <w:rsid w:val="00D84CD4"/>
    <w:rsid w:val="00D85C92"/>
    <w:rsid w:val="00D87ED6"/>
    <w:rsid w:val="00D9060E"/>
    <w:rsid w:val="00D9131D"/>
    <w:rsid w:val="00D930F3"/>
    <w:rsid w:val="00D942E8"/>
    <w:rsid w:val="00D95353"/>
    <w:rsid w:val="00D954DC"/>
    <w:rsid w:val="00DA0105"/>
    <w:rsid w:val="00DA1B5B"/>
    <w:rsid w:val="00DA2A0D"/>
    <w:rsid w:val="00DA357B"/>
    <w:rsid w:val="00DA5E58"/>
    <w:rsid w:val="00DA6683"/>
    <w:rsid w:val="00DA6823"/>
    <w:rsid w:val="00DA7B3A"/>
    <w:rsid w:val="00DB4109"/>
    <w:rsid w:val="00DB7134"/>
    <w:rsid w:val="00DB73F5"/>
    <w:rsid w:val="00DB7D6F"/>
    <w:rsid w:val="00DC05D3"/>
    <w:rsid w:val="00DC0ACA"/>
    <w:rsid w:val="00DC2212"/>
    <w:rsid w:val="00DC2699"/>
    <w:rsid w:val="00DC2AE0"/>
    <w:rsid w:val="00DC2C34"/>
    <w:rsid w:val="00DC2E1F"/>
    <w:rsid w:val="00DC417B"/>
    <w:rsid w:val="00DC4CAC"/>
    <w:rsid w:val="00DC4ECD"/>
    <w:rsid w:val="00DC529E"/>
    <w:rsid w:val="00DC63B2"/>
    <w:rsid w:val="00DC765F"/>
    <w:rsid w:val="00DC7E71"/>
    <w:rsid w:val="00DD1823"/>
    <w:rsid w:val="00DD22B8"/>
    <w:rsid w:val="00DD3571"/>
    <w:rsid w:val="00DD3AA9"/>
    <w:rsid w:val="00DD4279"/>
    <w:rsid w:val="00DD4A80"/>
    <w:rsid w:val="00DD62EC"/>
    <w:rsid w:val="00DD678D"/>
    <w:rsid w:val="00DE0675"/>
    <w:rsid w:val="00DE189F"/>
    <w:rsid w:val="00DE2D89"/>
    <w:rsid w:val="00DE44AE"/>
    <w:rsid w:val="00DE498C"/>
    <w:rsid w:val="00DE49F1"/>
    <w:rsid w:val="00DE5F8C"/>
    <w:rsid w:val="00DE62EC"/>
    <w:rsid w:val="00DE650E"/>
    <w:rsid w:val="00DF3801"/>
    <w:rsid w:val="00DF3DE2"/>
    <w:rsid w:val="00DF462A"/>
    <w:rsid w:val="00DF6306"/>
    <w:rsid w:val="00DF7989"/>
    <w:rsid w:val="00DF799B"/>
    <w:rsid w:val="00DF7DE9"/>
    <w:rsid w:val="00E0183E"/>
    <w:rsid w:val="00E01EBA"/>
    <w:rsid w:val="00E01EF7"/>
    <w:rsid w:val="00E04A3D"/>
    <w:rsid w:val="00E0562F"/>
    <w:rsid w:val="00E05ABB"/>
    <w:rsid w:val="00E06915"/>
    <w:rsid w:val="00E13232"/>
    <w:rsid w:val="00E1577C"/>
    <w:rsid w:val="00E1647F"/>
    <w:rsid w:val="00E16599"/>
    <w:rsid w:val="00E17FA1"/>
    <w:rsid w:val="00E20103"/>
    <w:rsid w:val="00E20F28"/>
    <w:rsid w:val="00E214A8"/>
    <w:rsid w:val="00E2157E"/>
    <w:rsid w:val="00E22FB5"/>
    <w:rsid w:val="00E23E4B"/>
    <w:rsid w:val="00E27399"/>
    <w:rsid w:val="00E31433"/>
    <w:rsid w:val="00E321D7"/>
    <w:rsid w:val="00E327C9"/>
    <w:rsid w:val="00E33AE8"/>
    <w:rsid w:val="00E33D7C"/>
    <w:rsid w:val="00E3421C"/>
    <w:rsid w:val="00E3438B"/>
    <w:rsid w:val="00E351C2"/>
    <w:rsid w:val="00E354A3"/>
    <w:rsid w:val="00E355EF"/>
    <w:rsid w:val="00E37AF1"/>
    <w:rsid w:val="00E401DC"/>
    <w:rsid w:val="00E462D4"/>
    <w:rsid w:val="00E476A3"/>
    <w:rsid w:val="00E521B2"/>
    <w:rsid w:val="00E523BB"/>
    <w:rsid w:val="00E5264B"/>
    <w:rsid w:val="00E527CA"/>
    <w:rsid w:val="00E540CD"/>
    <w:rsid w:val="00E5472B"/>
    <w:rsid w:val="00E54E23"/>
    <w:rsid w:val="00E5582F"/>
    <w:rsid w:val="00E56CF2"/>
    <w:rsid w:val="00E578DA"/>
    <w:rsid w:val="00E60004"/>
    <w:rsid w:val="00E60FF3"/>
    <w:rsid w:val="00E6135E"/>
    <w:rsid w:val="00E61470"/>
    <w:rsid w:val="00E61AF2"/>
    <w:rsid w:val="00E63D2E"/>
    <w:rsid w:val="00E658EA"/>
    <w:rsid w:val="00E6680F"/>
    <w:rsid w:val="00E70518"/>
    <w:rsid w:val="00E74668"/>
    <w:rsid w:val="00E746BC"/>
    <w:rsid w:val="00E75270"/>
    <w:rsid w:val="00E76126"/>
    <w:rsid w:val="00E800EC"/>
    <w:rsid w:val="00E80A24"/>
    <w:rsid w:val="00E80FE9"/>
    <w:rsid w:val="00E834EA"/>
    <w:rsid w:val="00E83861"/>
    <w:rsid w:val="00E83F6B"/>
    <w:rsid w:val="00E84C92"/>
    <w:rsid w:val="00E85227"/>
    <w:rsid w:val="00E8649C"/>
    <w:rsid w:val="00E871A6"/>
    <w:rsid w:val="00E90B98"/>
    <w:rsid w:val="00E90C48"/>
    <w:rsid w:val="00E9783A"/>
    <w:rsid w:val="00EA01AB"/>
    <w:rsid w:val="00EA37E8"/>
    <w:rsid w:val="00EA38A0"/>
    <w:rsid w:val="00EA55E2"/>
    <w:rsid w:val="00EA593F"/>
    <w:rsid w:val="00EA6F29"/>
    <w:rsid w:val="00EB11A7"/>
    <w:rsid w:val="00EB43C3"/>
    <w:rsid w:val="00EB56E5"/>
    <w:rsid w:val="00EB6F18"/>
    <w:rsid w:val="00EC06A1"/>
    <w:rsid w:val="00EC3340"/>
    <w:rsid w:val="00EC39FF"/>
    <w:rsid w:val="00EC47EB"/>
    <w:rsid w:val="00EC6F38"/>
    <w:rsid w:val="00EC7327"/>
    <w:rsid w:val="00EC7DA6"/>
    <w:rsid w:val="00ED0055"/>
    <w:rsid w:val="00ED04EF"/>
    <w:rsid w:val="00ED197D"/>
    <w:rsid w:val="00ED1EB5"/>
    <w:rsid w:val="00ED1ED4"/>
    <w:rsid w:val="00ED257B"/>
    <w:rsid w:val="00ED278C"/>
    <w:rsid w:val="00ED40FD"/>
    <w:rsid w:val="00ED6680"/>
    <w:rsid w:val="00ED7079"/>
    <w:rsid w:val="00ED7835"/>
    <w:rsid w:val="00EE01D5"/>
    <w:rsid w:val="00EE3B6E"/>
    <w:rsid w:val="00EE4461"/>
    <w:rsid w:val="00EE61B0"/>
    <w:rsid w:val="00EE66A6"/>
    <w:rsid w:val="00EE685A"/>
    <w:rsid w:val="00EE7886"/>
    <w:rsid w:val="00EF170C"/>
    <w:rsid w:val="00EF1764"/>
    <w:rsid w:val="00EF58B8"/>
    <w:rsid w:val="00EF600F"/>
    <w:rsid w:val="00F000F9"/>
    <w:rsid w:val="00F016A4"/>
    <w:rsid w:val="00F03161"/>
    <w:rsid w:val="00F03F3C"/>
    <w:rsid w:val="00F053B5"/>
    <w:rsid w:val="00F05F8E"/>
    <w:rsid w:val="00F0773F"/>
    <w:rsid w:val="00F07981"/>
    <w:rsid w:val="00F11258"/>
    <w:rsid w:val="00F11C96"/>
    <w:rsid w:val="00F12000"/>
    <w:rsid w:val="00F12B9B"/>
    <w:rsid w:val="00F12D59"/>
    <w:rsid w:val="00F14294"/>
    <w:rsid w:val="00F15BFF"/>
    <w:rsid w:val="00F16168"/>
    <w:rsid w:val="00F16CA2"/>
    <w:rsid w:val="00F178E1"/>
    <w:rsid w:val="00F22538"/>
    <w:rsid w:val="00F24606"/>
    <w:rsid w:val="00F24957"/>
    <w:rsid w:val="00F24C46"/>
    <w:rsid w:val="00F25D15"/>
    <w:rsid w:val="00F30ACC"/>
    <w:rsid w:val="00F34E54"/>
    <w:rsid w:val="00F353DE"/>
    <w:rsid w:val="00F3689E"/>
    <w:rsid w:val="00F36B64"/>
    <w:rsid w:val="00F3710F"/>
    <w:rsid w:val="00F37255"/>
    <w:rsid w:val="00F40235"/>
    <w:rsid w:val="00F41452"/>
    <w:rsid w:val="00F4257B"/>
    <w:rsid w:val="00F4445B"/>
    <w:rsid w:val="00F44475"/>
    <w:rsid w:val="00F470E5"/>
    <w:rsid w:val="00F47530"/>
    <w:rsid w:val="00F50D07"/>
    <w:rsid w:val="00F51AB5"/>
    <w:rsid w:val="00F52E85"/>
    <w:rsid w:val="00F53102"/>
    <w:rsid w:val="00F53227"/>
    <w:rsid w:val="00F56468"/>
    <w:rsid w:val="00F571AE"/>
    <w:rsid w:val="00F5786F"/>
    <w:rsid w:val="00F6087F"/>
    <w:rsid w:val="00F62924"/>
    <w:rsid w:val="00F62E06"/>
    <w:rsid w:val="00F6348C"/>
    <w:rsid w:val="00F63843"/>
    <w:rsid w:val="00F648C3"/>
    <w:rsid w:val="00F66ADE"/>
    <w:rsid w:val="00F66D5B"/>
    <w:rsid w:val="00F66EE6"/>
    <w:rsid w:val="00F676F0"/>
    <w:rsid w:val="00F70A08"/>
    <w:rsid w:val="00F7134D"/>
    <w:rsid w:val="00F71943"/>
    <w:rsid w:val="00F73161"/>
    <w:rsid w:val="00F733B5"/>
    <w:rsid w:val="00F751B5"/>
    <w:rsid w:val="00F75566"/>
    <w:rsid w:val="00F77584"/>
    <w:rsid w:val="00F80F8D"/>
    <w:rsid w:val="00F8246C"/>
    <w:rsid w:val="00F828B7"/>
    <w:rsid w:val="00F831AA"/>
    <w:rsid w:val="00F84FCE"/>
    <w:rsid w:val="00F85E3D"/>
    <w:rsid w:val="00F87CF0"/>
    <w:rsid w:val="00F90441"/>
    <w:rsid w:val="00F9151D"/>
    <w:rsid w:val="00F91870"/>
    <w:rsid w:val="00F97077"/>
    <w:rsid w:val="00FA0630"/>
    <w:rsid w:val="00FA0B9A"/>
    <w:rsid w:val="00FA1BA6"/>
    <w:rsid w:val="00FA4E1E"/>
    <w:rsid w:val="00FA5996"/>
    <w:rsid w:val="00FB0BF3"/>
    <w:rsid w:val="00FB0D8A"/>
    <w:rsid w:val="00FB1A6B"/>
    <w:rsid w:val="00FB3817"/>
    <w:rsid w:val="00FB5381"/>
    <w:rsid w:val="00FB7FB7"/>
    <w:rsid w:val="00FC0C49"/>
    <w:rsid w:val="00FC1E19"/>
    <w:rsid w:val="00FC627E"/>
    <w:rsid w:val="00FC6FDD"/>
    <w:rsid w:val="00FC7E8C"/>
    <w:rsid w:val="00FD0B84"/>
    <w:rsid w:val="00FD2C59"/>
    <w:rsid w:val="00FD45AB"/>
    <w:rsid w:val="00FD4C2F"/>
    <w:rsid w:val="00FD5019"/>
    <w:rsid w:val="00FD5924"/>
    <w:rsid w:val="00FE20D5"/>
    <w:rsid w:val="00FE5177"/>
    <w:rsid w:val="00FE77B3"/>
    <w:rsid w:val="00FF05B3"/>
    <w:rsid w:val="00FF24D6"/>
    <w:rsid w:val="00FF314F"/>
    <w:rsid w:val="00FF3CB2"/>
    <w:rsid w:val="00FF4AC4"/>
    <w:rsid w:val="00FF5B99"/>
    <w:rsid w:val="00FF6A8E"/>
    <w:rsid w:val="00FF6CF5"/>
    <w:rsid w:val="00FF70A9"/>
    <w:rsid w:val="00FF7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593CEB"/>
  <w15:docId w15:val="{4AA4E9DF-8248-4C82-9A3E-4B490EA16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NZ" w:eastAsia="en-NZ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jc w:val="both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spacing w:before="180" w:after="120"/>
      <w:jc w:val="center"/>
      <w:outlineLvl w:val="0"/>
    </w:pPr>
    <w:rPr>
      <w:b/>
      <w:sz w:val="2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180" w:after="120"/>
      <w:outlineLvl w:val="1"/>
    </w:pPr>
    <w:rPr>
      <w:b/>
      <w:sz w:val="1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180" w:after="120"/>
      <w:outlineLvl w:val="2"/>
    </w:pPr>
    <w:rPr>
      <w:i/>
      <w:sz w:val="18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i/>
      <w:sz w:val="18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semiHidden/>
  </w:style>
  <w:style w:type="paragraph" w:customStyle="1" w:styleId="FootnoteBase">
    <w:name w:val="Footnote Base"/>
    <w:basedOn w:val="Normal"/>
    <w:pPr>
      <w:tabs>
        <w:tab w:val="left" w:pos="187"/>
      </w:tabs>
      <w:spacing w:line="220" w:lineRule="exact"/>
      <w:ind w:left="187" w:hanging="187"/>
    </w:pPr>
    <w:rPr>
      <w:sz w:val="18"/>
    </w:rPr>
  </w:style>
  <w:style w:type="paragraph" w:styleId="Caption">
    <w:name w:val="caption"/>
    <w:basedOn w:val="Normal"/>
    <w:next w:val="Normal"/>
    <w:qFormat/>
    <w:pPr>
      <w:spacing w:before="120" w:after="240"/>
      <w:ind w:left="289" w:right="289"/>
    </w:pPr>
    <w:rPr>
      <w:i/>
      <w:sz w:val="18"/>
    </w:rPr>
  </w:style>
  <w:style w:type="paragraph" w:customStyle="1" w:styleId="Picture">
    <w:name w:val="Picture"/>
    <w:basedOn w:val="Normal"/>
    <w:next w:val="Caption"/>
    <w:pPr>
      <w:keepNext/>
      <w:spacing w:before="200" w:after="60"/>
      <w:ind w:right="43"/>
      <w:jc w:val="center"/>
    </w:pPr>
    <w:rPr>
      <w:sz w:val="18"/>
    </w:rPr>
  </w:style>
  <w:style w:type="paragraph" w:customStyle="1" w:styleId="URL">
    <w:name w:val="URL"/>
    <w:basedOn w:val="Normal"/>
    <w:rPr>
      <w:rFonts w:ascii="Courier" w:hAnsi="Courier"/>
      <w:lang w:val="en-GB"/>
    </w:rPr>
  </w:style>
  <w:style w:type="character" w:styleId="EndnoteReference">
    <w:name w:val="endnote reference"/>
    <w:semiHidden/>
    <w:rPr>
      <w:vertAlign w:val="superscript"/>
    </w:rPr>
  </w:style>
  <w:style w:type="paragraph" w:styleId="Footer">
    <w:name w:val="footer"/>
    <w:basedOn w:val="Normal"/>
    <w:link w:val="FooterChar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link w:val="FootnoteTextChar"/>
    <w:semiHidden/>
  </w:style>
  <w:style w:type="character" w:styleId="FootnoteReference">
    <w:name w:val="footnote reference"/>
    <w:semiHidden/>
    <w:rPr>
      <w:vertAlign w:val="superscript"/>
    </w:rPr>
  </w:style>
  <w:style w:type="paragraph" w:styleId="MacroText">
    <w:name w:val="macro"/>
    <w:basedOn w:val="Normal"/>
    <w:semiHidden/>
    <w:pPr>
      <w:spacing w:after="120"/>
      <w:ind w:right="45"/>
    </w:pPr>
    <w:rPr>
      <w:rFonts w:ascii="Courier New" w:hAnsi="Courier New"/>
      <w:sz w:val="18"/>
    </w:rPr>
  </w:style>
  <w:style w:type="character" w:customStyle="1" w:styleId="Superscript">
    <w:name w:val="Superscript"/>
    <w:rPr>
      <w:vertAlign w:val="superscript"/>
    </w:rPr>
  </w:style>
  <w:style w:type="paragraph" w:customStyle="1" w:styleId="Author">
    <w:name w:val="Author"/>
    <w:basedOn w:val="Normal"/>
    <w:next w:val="Normal"/>
    <w:pPr>
      <w:spacing w:before="220" w:after="220"/>
      <w:jc w:val="center"/>
    </w:pPr>
    <w:rPr>
      <w:i/>
      <w:sz w:val="24"/>
    </w:rPr>
  </w:style>
  <w:style w:type="paragraph" w:customStyle="1" w:styleId="HeadingBase">
    <w:name w:val="Heading Base"/>
    <w:basedOn w:val="Normal"/>
    <w:next w:val="Normal"/>
    <w:pPr>
      <w:keepNext/>
      <w:keepLines/>
      <w:spacing w:before="240" w:after="120"/>
    </w:pPr>
    <w:rPr>
      <w:rFonts w:ascii="Arial" w:hAnsi="Arial"/>
      <w:b/>
      <w:kern w:val="28"/>
      <w:sz w:val="36"/>
    </w:rPr>
  </w:style>
  <w:style w:type="paragraph" w:styleId="BodyTextIndent">
    <w:name w:val="Body Text Indent"/>
    <w:basedOn w:val="Normal"/>
    <w:pPr>
      <w:numPr>
        <w:numId w:val="4"/>
      </w:numPr>
      <w:spacing w:after="120"/>
      <w:ind w:left="362" w:right="45" w:hanging="181"/>
    </w:pPr>
    <w:rPr>
      <w:sz w:val="18"/>
    </w:rPr>
  </w:style>
  <w:style w:type="paragraph" w:customStyle="1" w:styleId="BodyTextKeep">
    <w:name w:val="Body Text Keep"/>
    <w:basedOn w:val="Normal"/>
    <w:pPr>
      <w:keepNext/>
      <w:ind w:right="45"/>
    </w:pPr>
    <w:rPr>
      <w:sz w:val="18"/>
    </w:rPr>
  </w:style>
  <w:style w:type="character" w:styleId="Emphasis">
    <w:name w:val="Emphasis"/>
    <w:qFormat/>
    <w:rPr>
      <w:i/>
    </w:rPr>
  </w:style>
  <w:style w:type="paragraph" w:customStyle="1" w:styleId="Address">
    <w:name w:val="Address"/>
    <w:basedOn w:val="Normal"/>
    <w:pPr>
      <w:keepLines/>
      <w:ind w:right="4320"/>
    </w:pPr>
    <w:rPr>
      <w:sz w:val="18"/>
    </w:rPr>
  </w:style>
  <w:style w:type="character" w:styleId="CommentReference">
    <w:name w:val="annotation reference"/>
    <w:semiHidden/>
    <w:rPr>
      <w:sz w:val="16"/>
    </w:rPr>
  </w:style>
  <w:style w:type="paragraph" w:customStyle="1" w:styleId="Reference">
    <w:name w:val="Reference"/>
    <w:basedOn w:val="Normal"/>
    <w:pPr>
      <w:numPr>
        <w:numId w:val="2"/>
      </w:numPr>
    </w:pPr>
    <w:rPr>
      <w:sz w:val="18"/>
    </w:rPr>
  </w:style>
  <w:style w:type="paragraph" w:customStyle="1" w:styleId="Equation">
    <w:name w:val="Equation"/>
    <w:basedOn w:val="Normal"/>
    <w:pPr>
      <w:tabs>
        <w:tab w:val="left" w:pos="567"/>
        <w:tab w:val="right" w:pos="4678"/>
      </w:tabs>
      <w:spacing w:before="120" w:after="120"/>
      <w:jc w:val="left"/>
    </w:pPr>
    <w:rPr>
      <w:sz w:val="18"/>
    </w:rPr>
  </w:style>
  <w:style w:type="paragraph" w:customStyle="1" w:styleId="Title1">
    <w:name w:val="Title1"/>
    <w:basedOn w:val="Normal"/>
    <w:next w:val="Author"/>
    <w:pPr>
      <w:spacing w:before="100"/>
      <w:ind w:left="1134" w:right="720"/>
      <w:jc w:val="center"/>
    </w:pPr>
    <w:rPr>
      <w:b/>
      <w:sz w:val="28"/>
    </w:rPr>
  </w:style>
  <w:style w:type="paragraph" w:customStyle="1" w:styleId="Item">
    <w:name w:val="Item"/>
    <w:basedOn w:val="Normal"/>
    <w:pPr>
      <w:ind w:left="360" w:right="288" w:hanging="360"/>
    </w:pPr>
    <w:rPr>
      <w:sz w:val="18"/>
    </w:rPr>
  </w:style>
  <w:style w:type="paragraph" w:customStyle="1" w:styleId="Abstract">
    <w:name w:val="Abstract"/>
    <w:basedOn w:val="Normal"/>
    <w:next w:val="Normal"/>
    <w:pPr>
      <w:ind w:right="45"/>
    </w:pPr>
    <w:rPr>
      <w:sz w:val="18"/>
    </w:rPr>
  </w:style>
  <w:style w:type="paragraph" w:customStyle="1" w:styleId="NumItem">
    <w:name w:val="NumItem"/>
    <w:basedOn w:val="Normal"/>
    <w:pPr>
      <w:numPr>
        <w:numId w:val="3"/>
      </w:numPr>
      <w:ind w:right="288"/>
    </w:pPr>
    <w:rPr>
      <w:sz w:val="18"/>
    </w:rPr>
  </w:style>
  <w:style w:type="paragraph" w:customStyle="1" w:styleId="Affiliation">
    <w:name w:val="Affiliation"/>
    <w:basedOn w:val="Normal"/>
    <w:pPr>
      <w:jc w:val="center"/>
    </w:pPr>
    <w:rPr>
      <w:sz w:val="24"/>
    </w:rPr>
  </w:style>
  <w:style w:type="paragraph" w:customStyle="1" w:styleId="AbstractHeading">
    <w:name w:val="AbstractHeading"/>
    <w:basedOn w:val="Abstract"/>
    <w:pPr>
      <w:spacing w:before="80" w:after="120"/>
      <w:jc w:val="center"/>
    </w:pPr>
    <w:rPr>
      <w:b/>
      <w:sz w:val="22"/>
    </w:rPr>
  </w:style>
  <w:style w:type="paragraph" w:customStyle="1" w:styleId="BodyTextNext">
    <w:name w:val="Body Text Next"/>
    <w:basedOn w:val="Normal"/>
    <w:pPr>
      <w:ind w:right="45" w:firstLine="284"/>
    </w:pPr>
    <w:rPr>
      <w:sz w:val="18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Tablecaption">
    <w:name w:val="Table caption"/>
    <w:basedOn w:val="Caption"/>
    <w:pPr>
      <w:spacing w:before="220" w:after="180"/>
      <w:jc w:val="center"/>
    </w:pPr>
    <w:rPr>
      <w:i w:val="0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FooterChar">
    <w:name w:val="Footer Char"/>
    <w:link w:val="Footer"/>
    <w:rsid w:val="00FA5996"/>
    <w:rPr>
      <w:lang w:val="en-US" w:eastAsia="en-US"/>
    </w:rPr>
  </w:style>
  <w:style w:type="paragraph" w:customStyle="1" w:styleId="Figurecaption">
    <w:name w:val="Figure caption"/>
    <w:basedOn w:val="Tablecaption"/>
    <w:rPr>
      <w:i/>
    </w:rPr>
  </w:style>
  <w:style w:type="paragraph" w:styleId="ListParagraph">
    <w:name w:val="List Paragraph"/>
    <w:basedOn w:val="Normal"/>
    <w:uiPriority w:val="34"/>
    <w:qFormat/>
    <w:rsid w:val="007E28F4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44972"/>
    <w:rPr>
      <w:color w:val="605E5C"/>
      <w:shd w:val="clear" w:color="auto" w:fill="E1DFDD"/>
    </w:rPr>
  </w:style>
  <w:style w:type="character" w:customStyle="1" w:styleId="FootnoteTextChar">
    <w:name w:val="Footnote Text Char"/>
    <w:basedOn w:val="DefaultParagraphFont"/>
    <w:link w:val="FootnoteText"/>
    <w:semiHidden/>
    <w:rsid w:val="005429D2"/>
    <w:rPr>
      <w:lang w:val="en-US" w:eastAsia="en-US"/>
    </w:rPr>
  </w:style>
  <w:style w:type="table" w:styleId="TableGrid">
    <w:name w:val="Table Grid"/>
    <w:basedOn w:val="TableNormal"/>
    <w:uiPriority w:val="39"/>
    <w:rsid w:val="007C50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rsid w:val="009B6564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9B6564"/>
    <w:rPr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rsid w:val="009B6564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9B65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B6564"/>
    <w:rPr>
      <w:rFonts w:ascii="Segoe UI" w:hAnsi="Segoe UI" w:cs="Segoe UI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unhideWhenUsed/>
    <w:rsid w:val="001048CE"/>
    <w:pPr>
      <w:spacing w:before="100" w:beforeAutospacing="1" w:after="100" w:afterAutospacing="1"/>
      <w:jc w:val="left"/>
    </w:pPr>
    <w:rPr>
      <w:rFonts w:eastAsiaTheme="minorEastAsia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F58DD"/>
    <w:rPr>
      <w:color w:val="808080"/>
    </w:rPr>
  </w:style>
  <w:style w:type="paragraph" w:styleId="NoSpacing">
    <w:name w:val="No Spacing"/>
    <w:uiPriority w:val="1"/>
    <w:qFormat/>
    <w:rsid w:val="009316E6"/>
    <w:pPr>
      <w:jc w:val="both"/>
    </w:pPr>
    <w:rPr>
      <w:lang w:val="en-US" w:eastAsia="en-US"/>
    </w:rPr>
  </w:style>
  <w:style w:type="paragraph" w:customStyle="1" w:styleId="papertitle">
    <w:name w:val="paper title"/>
    <w:rsid w:val="00880103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  <w:style w:type="paragraph" w:customStyle="1" w:styleId="Body">
    <w:name w:val="Body"/>
    <w:rsid w:val="005C071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eastAsia="Arial Unicode MS" w:cs="Arial Unicode MS"/>
      <w:color w:val="000000"/>
      <w:u w:color="000000"/>
      <w:bdr w:val="nil"/>
      <w:lang w:val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07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42" Type="http://schemas.microsoft.com/office/2016/09/relationships/commentsIds" Target="commentsId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7C0BF-0205-4563-B737-1F598F0B92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 Template</vt:lpstr>
    </vt:vector>
  </TitlesOfParts>
  <Company/>
  <LinksUpToDate>false</LinksUpToDate>
  <CharactersWithSpaces>639</CharactersWithSpaces>
  <SharedDoc>false</SharedDoc>
  <HLinks>
    <vt:vector size="6" baseType="variant">
      <vt:variant>
        <vt:i4>7929971</vt:i4>
      </vt:variant>
      <vt:variant>
        <vt:i4>6212</vt:i4>
      </vt:variant>
      <vt:variant>
        <vt:i4>1028</vt:i4>
      </vt:variant>
      <vt:variant>
        <vt:i4>1</vt:i4>
      </vt:variant>
      <vt:variant>
        <vt:lpwstr>figur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 Template</dc:title>
  <dc:subject/>
  <dc:creator>Waleed Abdulla</dc:creator>
  <cp:keywords/>
  <dc:description/>
  <cp:lastModifiedBy>Muhammad Nadeem</cp:lastModifiedBy>
  <cp:revision>5</cp:revision>
  <cp:lastPrinted>2020-04-10T19:38:00Z</cp:lastPrinted>
  <dcterms:created xsi:type="dcterms:W3CDTF">2020-06-21T07:03:00Z</dcterms:created>
  <dcterms:modified xsi:type="dcterms:W3CDTF">2020-08-17T09:46:00Z</dcterms:modified>
</cp:coreProperties>
</file>